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94B51" w:rsidRPr="007E453E" w:rsidRDefault="007E453E" w:rsidP="007E453E">
      <w:pPr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 w:rsidRPr="007E453E">
        <w:rPr>
          <w:rFonts w:ascii="Times New Roman" w:hAnsi="Times New Roman" w:cs="Times New Roman"/>
          <w:b/>
          <w:bCs/>
          <w:sz w:val="52"/>
          <w:szCs w:val="52"/>
        </w:rPr>
        <w:t>MarketHub</w:t>
      </w:r>
    </w:p>
    <w:p w:rsidR="007E453E" w:rsidRPr="007E453E" w:rsidRDefault="007E453E" w:rsidP="007E453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7E453E">
        <w:rPr>
          <w:rFonts w:ascii="Times New Roman" w:hAnsi="Times New Roman" w:cs="Times New Roman"/>
          <w:i/>
          <w:iCs/>
          <w:sz w:val="24"/>
          <w:szCs w:val="24"/>
        </w:rPr>
        <w:t>A Project Report Submitted</w:t>
      </w:r>
    </w:p>
    <w:p w:rsidR="007E453E" w:rsidRPr="007E453E" w:rsidRDefault="007E453E" w:rsidP="007E453E">
      <w:pPr>
        <w:jc w:val="center"/>
        <w:rPr>
          <w:rFonts w:ascii="Times New Roman" w:hAnsi="Times New Roman" w:cs="Times New Roman"/>
          <w:sz w:val="24"/>
          <w:szCs w:val="24"/>
        </w:rPr>
      </w:pPr>
      <w:r w:rsidRPr="007E453E">
        <w:rPr>
          <w:rFonts w:ascii="Times New Roman" w:hAnsi="Times New Roman" w:cs="Times New Roman"/>
          <w:sz w:val="24"/>
          <w:szCs w:val="24"/>
        </w:rPr>
        <w:t>to</w:t>
      </w:r>
    </w:p>
    <w:p w:rsidR="007E453E" w:rsidRDefault="007E453E" w:rsidP="007E453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453E">
        <w:rPr>
          <w:rFonts w:ascii="Times New Roman" w:hAnsi="Times New Roman" w:cs="Times New Roman"/>
          <w:b/>
          <w:bCs/>
          <w:sz w:val="24"/>
          <w:szCs w:val="24"/>
        </w:rPr>
        <w:t>MANIPAL ACADEMY OF HIGHER EDUCATION</w:t>
      </w:r>
    </w:p>
    <w:p w:rsidR="007E453E" w:rsidRPr="007E453E" w:rsidRDefault="007E453E" w:rsidP="007E453E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7E453E" w:rsidRPr="007E453E" w:rsidRDefault="007E453E" w:rsidP="007E453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7E453E">
        <w:rPr>
          <w:rFonts w:ascii="Times New Roman" w:hAnsi="Times New Roman" w:cs="Times New Roman"/>
          <w:i/>
          <w:iCs/>
          <w:sz w:val="24"/>
          <w:szCs w:val="24"/>
        </w:rPr>
        <w:t>for Partial Fulfilment of the Requirement for the</w:t>
      </w:r>
    </w:p>
    <w:p w:rsidR="007E453E" w:rsidRPr="007E453E" w:rsidRDefault="007E453E" w:rsidP="007E453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7E453E">
        <w:rPr>
          <w:rFonts w:ascii="Times New Roman" w:hAnsi="Times New Roman" w:cs="Times New Roman"/>
          <w:i/>
          <w:iCs/>
          <w:sz w:val="24"/>
          <w:szCs w:val="24"/>
        </w:rPr>
        <w:t>Award of the Degree</w:t>
      </w:r>
    </w:p>
    <w:p w:rsidR="007E453E" w:rsidRDefault="007E453E" w:rsidP="007E453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7E453E">
        <w:rPr>
          <w:rFonts w:ascii="Times New Roman" w:hAnsi="Times New Roman" w:cs="Times New Roman"/>
          <w:i/>
          <w:iCs/>
          <w:sz w:val="24"/>
          <w:szCs w:val="24"/>
        </w:rPr>
        <w:t>Of</w:t>
      </w:r>
    </w:p>
    <w:p w:rsidR="007E453E" w:rsidRPr="007E453E" w:rsidRDefault="007E453E" w:rsidP="007E453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:rsidR="007E453E" w:rsidRPr="007E453E" w:rsidRDefault="007E453E" w:rsidP="007E453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453E">
        <w:rPr>
          <w:rFonts w:ascii="Times New Roman" w:hAnsi="Times New Roman" w:cs="Times New Roman"/>
          <w:b/>
          <w:bCs/>
          <w:sz w:val="24"/>
          <w:szCs w:val="24"/>
        </w:rPr>
        <w:t>Bachelor of Technology</w:t>
      </w:r>
    </w:p>
    <w:p w:rsidR="007E453E" w:rsidRPr="007E453E" w:rsidRDefault="007E453E" w:rsidP="007E453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7E453E">
        <w:rPr>
          <w:rFonts w:ascii="Times New Roman" w:hAnsi="Times New Roman" w:cs="Times New Roman"/>
          <w:i/>
          <w:iCs/>
          <w:sz w:val="24"/>
          <w:szCs w:val="24"/>
        </w:rPr>
        <w:t>in</w:t>
      </w:r>
    </w:p>
    <w:p w:rsidR="007E453E" w:rsidRPr="007E453E" w:rsidRDefault="007E453E" w:rsidP="007E453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453E">
        <w:rPr>
          <w:rFonts w:ascii="Times New Roman" w:hAnsi="Times New Roman" w:cs="Times New Roman"/>
          <w:b/>
          <w:bCs/>
          <w:sz w:val="24"/>
          <w:szCs w:val="24"/>
        </w:rPr>
        <w:t>Computer and Communication Engineering</w:t>
      </w:r>
    </w:p>
    <w:p w:rsidR="007E453E" w:rsidRPr="007E453E" w:rsidRDefault="007E453E" w:rsidP="007E453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7E453E">
        <w:rPr>
          <w:rFonts w:ascii="Times New Roman" w:hAnsi="Times New Roman" w:cs="Times New Roman"/>
          <w:i/>
          <w:iCs/>
          <w:sz w:val="24"/>
          <w:szCs w:val="24"/>
        </w:rPr>
        <w:t>by</w:t>
      </w:r>
    </w:p>
    <w:p w:rsidR="007E453E" w:rsidRDefault="007E453E" w:rsidP="007E453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7E453E" w:rsidRPr="007E453E" w:rsidRDefault="007E453E" w:rsidP="007E453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453E">
        <w:rPr>
          <w:rFonts w:ascii="Times New Roman" w:hAnsi="Times New Roman" w:cs="Times New Roman"/>
          <w:b/>
          <w:bCs/>
          <w:sz w:val="24"/>
          <w:szCs w:val="24"/>
        </w:rPr>
        <w:t>Shravani Sanjay Sawant, Aditi Rishiraj</w:t>
      </w:r>
    </w:p>
    <w:p w:rsidR="007E453E" w:rsidRPr="007E453E" w:rsidRDefault="007E453E" w:rsidP="007E453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453E">
        <w:rPr>
          <w:rFonts w:ascii="Times New Roman" w:hAnsi="Times New Roman" w:cs="Times New Roman"/>
          <w:b/>
          <w:bCs/>
          <w:sz w:val="24"/>
          <w:szCs w:val="24"/>
        </w:rPr>
        <w:t>230953006, 230953011</w:t>
      </w:r>
    </w:p>
    <w:p w:rsidR="007E453E" w:rsidRDefault="007E453E" w:rsidP="007E453E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E453E" w:rsidRPr="007E453E" w:rsidRDefault="007E453E" w:rsidP="007E453E">
      <w:pPr>
        <w:jc w:val="center"/>
        <w:rPr>
          <w:rFonts w:ascii="Times New Roman" w:hAnsi="Times New Roman" w:cs="Times New Roman"/>
          <w:sz w:val="24"/>
          <w:szCs w:val="24"/>
        </w:rPr>
        <w:sectPr w:rsidR="007E453E" w:rsidRPr="007E453E" w:rsidSect="007E453E">
          <w:pgSz w:w="11906" w:h="16838"/>
          <w:pgMar w:top="1135" w:right="1440" w:bottom="1440" w:left="1440" w:header="708" w:footer="708" w:gutter="0"/>
          <w:cols w:space="708"/>
          <w:docGrid w:linePitch="360"/>
        </w:sectPr>
      </w:pPr>
    </w:p>
    <w:p w:rsidR="007E453E" w:rsidRPr="007E453E" w:rsidRDefault="007E453E" w:rsidP="007E453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7E453E">
        <w:rPr>
          <w:rFonts w:ascii="Times New Roman" w:hAnsi="Times New Roman" w:cs="Times New Roman"/>
          <w:i/>
          <w:iCs/>
          <w:sz w:val="24"/>
          <w:szCs w:val="24"/>
        </w:rPr>
        <w:t>Under the guidance of</w:t>
      </w:r>
    </w:p>
    <w:p w:rsidR="007E453E" w:rsidRDefault="007E453E">
      <w:pPr>
        <w:rPr>
          <w:rFonts w:ascii="Times New Roman" w:hAnsi="Times New Roman" w:cs="Times New Roman"/>
          <w:sz w:val="24"/>
          <w:szCs w:val="24"/>
        </w:rPr>
      </w:pPr>
    </w:p>
    <w:p w:rsidR="007E453E" w:rsidRPr="007E453E" w:rsidRDefault="007E453E">
      <w:pPr>
        <w:rPr>
          <w:rFonts w:ascii="Times New Roman" w:hAnsi="Times New Roman" w:cs="Times New Roman"/>
          <w:sz w:val="24"/>
          <w:szCs w:val="24"/>
        </w:rPr>
        <w:sectPr w:rsidR="007E453E" w:rsidRPr="007E453E" w:rsidSect="007E453E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7E453E" w:rsidRPr="007E453E" w:rsidRDefault="007E453E" w:rsidP="007E453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E453E">
        <w:rPr>
          <w:rFonts w:ascii="Times New Roman" w:hAnsi="Times New Roman" w:cs="Times New Roman"/>
          <w:sz w:val="24"/>
          <w:szCs w:val="24"/>
        </w:rPr>
        <w:t>Dr. Diana Olivia</w:t>
      </w:r>
    </w:p>
    <w:p w:rsidR="007E453E" w:rsidRPr="007E453E" w:rsidRDefault="007E453E" w:rsidP="007E453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E453E">
        <w:rPr>
          <w:rFonts w:ascii="Times New Roman" w:hAnsi="Times New Roman" w:cs="Times New Roman"/>
          <w:sz w:val="24"/>
          <w:szCs w:val="24"/>
        </w:rPr>
        <w:t>Designation</w:t>
      </w:r>
    </w:p>
    <w:p w:rsidR="007E453E" w:rsidRPr="007E453E" w:rsidRDefault="007E453E" w:rsidP="007E453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E453E">
        <w:rPr>
          <w:rFonts w:ascii="Times New Roman" w:hAnsi="Times New Roman" w:cs="Times New Roman"/>
          <w:sz w:val="24"/>
          <w:szCs w:val="24"/>
        </w:rPr>
        <w:t>Department of I&amp;CT</w:t>
      </w:r>
    </w:p>
    <w:p w:rsidR="007E453E" w:rsidRPr="007E453E" w:rsidRDefault="007E453E" w:rsidP="007E453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E453E">
        <w:rPr>
          <w:rFonts w:ascii="Times New Roman" w:hAnsi="Times New Roman" w:cs="Times New Roman"/>
          <w:sz w:val="24"/>
          <w:szCs w:val="24"/>
        </w:rPr>
        <w:t>Manipal Institute of Technology</w:t>
      </w:r>
    </w:p>
    <w:p w:rsidR="007E453E" w:rsidRPr="007E453E" w:rsidRDefault="007E453E" w:rsidP="007E453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E453E">
        <w:rPr>
          <w:rFonts w:ascii="Times New Roman" w:hAnsi="Times New Roman" w:cs="Times New Roman"/>
          <w:sz w:val="24"/>
          <w:szCs w:val="24"/>
        </w:rPr>
        <w:t xml:space="preserve">Manipal, Karnataka, India </w:t>
      </w:r>
    </w:p>
    <w:p w:rsidR="007E453E" w:rsidRPr="007E453E" w:rsidRDefault="007E453E" w:rsidP="007E453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255270</wp:posOffset>
            </wp:positionV>
            <wp:extent cx="6589344" cy="876300"/>
            <wp:effectExtent l="0" t="0" r="2540" b="0"/>
            <wp:wrapThrough wrapText="bothSides">
              <wp:wrapPolygon edited="0">
                <wp:start x="0" y="0"/>
                <wp:lineTo x="0" y="21130"/>
                <wp:lineTo x="21546" y="21130"/>
                <wp:lineTo x="21546" y="0"/>
                <wp:lineTo x="0" y="0"/>
              </wp:wrapPolygon>
            </wp:wrapThrough>
            <wp:docPr id="545232869" name="Picture 2" descr="Official Community of Manipal Institute of Technolo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fficial Community of Manipal Institute of Technology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9344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E453E" w:rsidRPr="007E453E" w:rsidRDefault="007E453E" w:rsidP="007E453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E453E">
        <w:rPr>
          <w:rFonts w:ascii="Times New Roman" w:hAnsi="Times New Roman" w:cs="Times New Roman"/>
          <w:sz w:val="24"/>
          <w:szCs w:val="24"/>
        </w:rPr>
        <w:t>Dr. Diana Olivia</w:t>
      </w:r>
    </w:p>
    <w:p w:rsidR="007E453E" w:rsidRPr="007E453E" w:rsidRDefault="007E453E" w:rsidP="007E453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E453E">
        <w:rPr>
          <w:rFonts w:ascii="Times New Roman" w:hAnsi="Times New Roman" w:cs="Times New Roman"/>
          <w:sz w:val="24"/>
          <w:szCs w:val="24"/>
        </w:rPr>
        <w:t>Designation</w:t>
      </w:r>
    </w:p>
    <w:p w:rsidR="007E453E" w:rsidRPr="007E453E" w:rsidRDefault="007E453E" w:rsidP="007E453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E453E">
        <w:rPr>
          <w:rFonts w:ascii="Times New Roman" w:hAnsi="Times New Roman" w:cs="Times New Roman"/>
          <w:sz w:val="24"/>
          <w:szCs w:val="24"/>
        </w:rPr>
        <w:t>Department of I&amp;CT</w:t>
      </w:r>
    </w:p>
    <w:p w:rsidR="007E453E" w:rsidRPr="007E453E" w:rsidRDefault="007E453E" w:rsidP="007E453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E453E">
        <w:rPr>
          <w:rFonts w:ascii="Times New Roman" w:hAnsi="Times New Roman" w:cs="Times New Roman"/>
          <w:sz w:val="24"/>
          <w:szCs w:val="24"/>
        </w:rPr>
        <w:t>Manipal Institute of Technology</w:t>
      </w:r>
    </w:p>
    <w:p w:rsidR="007E453E" w:rsidRPr="007E453E" w:rsidRDefault="007E453E" w:rsidP="007E453E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E453E">
        <w:rPr>
          <w:rFonts w:ascii="Times New Roman" w:hAnsi="Times New Roman" w:cs="Times New Roman"/>
          <w:sz w:val="24"/>
          <w:szCs w:val="24"/>
        </w:rPr>
        <w:t xml:space="preserve">Manipal, Karnataka, India </w:t>
      </w:r>
    </w:p>
    <w:p w:rsidR="007E453E" w:rsidRDefault="007E453E">
      <w:pPr>
        <w:rPr>
          <w:rFonts w:ascii="Times New Roman" w:hAnsi="Times New Roman" w:cs="Times New Roman"/>
        </w:rPr>
      </w:pPr>
    </w:p>
    <w:p w:rsidR="007E453E" w:rsidRPr="007E453E" w:rsidRDefault="007E453E">
      <w:pPr>
        <w:rPr>
          <w:rFonts w:ascii="Times New Roman" w:hAnsi="Times New Roman" w:cs="Times New Roman"/>
        </w:rPr>
        <w:sectPr w:rsidR="007E453E" w:rsidRPr="007E453E" w:rsidSect="007E453E">
          <w:type w:val="continuous"/>
          <w:pgSz w:w="11906" w:h="16838"/>
          <w:pgMar w:top="1440" w:right="1440" w:bottom="1440" w:left="1440" w:header="708" w:footer="708" w:gutter="0"/>
          <w:cols w:num="2" w:space="1702"/>
          <w:docGrid w:linePitch="360"/>
        </w:sectPr>
      </w:pPr>
    </w:p>
    <w:p w:rsidR="007E453E" w:rsidRDefault="007E453E">
      <w:pPr>
        <w:rPr>
          <w:rFonts w:ascii="Times New Roman" w:hAnsi="Times New Roman" w:cs="Times New Roman"/>
        </w:rPr>
      </w:pPr>
    </w:p>
    <w:p w:rsidR="00553B13" w:rsidRDefault="007E453E" w:rsidP="007E453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453E">
        <w:rPr>
          <w:rFonts w:ascii="Times New Roman" w:hAnsi="Times New Roman" w:cs="Times New Roman"/>
          <w:b/>
          <w:bCs/>
          <w:sz w:val="24"/>
          <w:szCs w:val="24"/>
        </w:rPr>
        <w:t>April 2025</w:t>
      </w:r>
    </w:p>
    <w:p w:rsidR="00553B13" w:rsidRDefault="00553B1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553B13" w:rsidRDefault="00553B13" w:rsidP="007E453E">
      <w:pPr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 w:rsidRPr="00553B13">
        <w:rPr>
          <w:rFonts w:ascii="Times New Roman" w:hAnsi="Times New Roman" w:cs="Times New Roman"/>
          <w:b/>
          <w:bCs/>
          <w:sz w:val="52"/>
          <w:szCs w:val="52"/>
        </w:rPr>
        <w:lastRenderedPageBreak/>
        <w:t>ABSTRACT</w:t>
      </w:r>
    </w:p>
    <w:p w:rsidR="00553B13" w:rsidRDefault="00553B13" w:rsidP="00553B1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:rsidR="00553B13" w:rsidRDefault="00553B13" w:rsidP="00553B1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M taxonomy</w:t>
      </w:r>
    </w:p>
    <w:p w:rsidR="00553B13" w:rsidRPr="00553B13" w:rsidRDefault="00553B13" w:rsidP="00553B1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DG</w:t>
      </w:r>
    </w:p>
    <w:p w:rsidR="00553B13" w:rsidRDefault="00553B13">
      <w:pPr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br w:type="page"/>
      </w:r>
    </w:p>
    <w:p w:rsidR="00553B13" w:rsidRDefault="00553B13" w:rsidP="007E453E">
      <w:pPr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lastRenderedPageBreak/>
        <w:t>Table of Contents</w:t>
      </w:r>
    </w:p>
    <w:p w:rsidR="00553B13" w:rsidRDefault="00553B13">
      <w:pPr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br w:type="page"/>
      </w:r>
    </w:p>
    <w:p w:rsidR="00553B13" w:rsidRDefault="00553B13" w:rsidP="007E453E">
      <w:pPr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lastRenderedPageBreak/>
        <w:t>List of Tables</w:t>
      </w:r>
    </w:p>
    <w:p w:rsidR="00553B13" w:rsidRDefault="00553B13">
      <w:pPr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br w:type="page"/>
      </w:r>
    </w:p>
    <w:p w:rsidR="00553B13" w:rsidRDefault="00553B13" w:rsidP="007E453E">
      <w:pPr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lastRenderedPageBreak/>
        <w:t>List of Figures</w:t>
      </w:r>
    </w:p>
    <w:p w:rsidR="00553B13" w:rsidRDefault="00553B13">
      <w:pPr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br w:type="page"/>
      </w:r>
    </w:p>
    <w:p w:rsidR="00553B13" w:rsidRDefault="00553B13" w:rsidP="007E453E">
      <w:pPr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lastRenderedPageBreak/>
        <w:t>Abbreviations</w:t>
      </w:r>
    </w:p>
    <w:p w:rsidR="00553B13" w:rsidRDefault="00553B13">
      <w:pPr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br w:type="page"/>
      </w:r>
    </w:p>
    <w:p w:rsidR="00553B13" w:rsidRDefault="00553B13" w:rsidP="00553B13">
      <w:pPr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lastRenderedPageBreak/>
        <w:t>Chapter 1 – Introduction</w:t>
      </w:r>
    </w:p>
    <w:p w:rsidR="00553B13" w:rsidRDefault="00553B13">
      <w:pPr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br w:type="page"/>
      </w:r>
    </w:p>
    <w:p w:rsidR="00553B13" w:rsidRDefault="00553B13" w:rsidP="00553B13">
      <w:pPr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lastRenderedPageBreak/>
        <w:t>Chapter 2 – Literature Survey / Background</w:t>
      </w:r>
    </w:p>
    <w:p w:rsidR="00553B13" w:rsidRDefault="00553B13">
      <w:pPr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br w:type="page"/>
      </w:r>
    </w:p>
    <w:p w:rsidR="00553B13" w:rsidRDefault="00553B13" w:rsidP="00553B13">
      <w:pPr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lastRenderedPageBreak/>
        <w:t>Chapter 3 – Objective / Problem Statement</w:t>
      </w:r>
    </w:p>
    <w:p w:rsidR="00701DB9" w:rsidRDefault="00701DB9" w:rsidP="00701DB9">
      <w:pPr>
        <w:rPr>
          <w:rFonts w:ascii="Times New Roman" w:hAnsi="Times New Roman" w:cs="Times New Roman"/>
          <w:b/>
          <w:bCs/>
          <w:sz w:val="52"/>
          <w:szCs w:val="52"/>
        </w:rPr>
        <w:sectPr w:rsidR="00701DB9" w:rsidSect="007E453E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701DB9" w:rsidRDefault="00553B13" w:rsidP="00701DB9">
      <w:pPr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lastRenderedPageBreak/>
        <w:t>Chapter 4 – Data Design</w:t>
      </w:r>
    </w:p>
    <w:p w:rsidR="00553B13" w:rsidRPr="00701DB9" w:rsidRDefault="002056E2" w:rsidP="00701DB9">
      <w:pPr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1.1 </w:t>
      </w:r>
      <w:r w:rsidR="00553B13" w:rsidRPr="00B46B6B">
        <w:rPr>
          <w:rFonts w:ascii="Times New Roman" w:hAnsi="Times New Roman" w:cs="Times New Roman"/>
          <w:b/>
          <w:bCs/>
          <w:sz w:val="28"/>
          <w:szCs w:val="28"/>
        </w:rPr>
        <w:t>ER Design</w:t>
      </w:r>
    </w:p>
    <w:p w:rsidR="00B46B6B" w:rsidRDefault="00444AD3" w:rsidP="00B46B6B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036320</wp:posOffset>
            </wp:positionH>
            <wp:positionV relativeFrom="paragraph">
              <wp:posOffset>4445</wp:posOffset>
            </wp:positionV>
            <wp:extent cx="8313420" cy="4884420"/>
            <wp:effectExtent l="0" t="0" r="0" b="0"/>
            <wp:wrapThrough wrapText="bothSides">
              <wp:wrapPolygon edited="0">
                <wp:start x="0" y="0"/>
                <wp:lineTo x="0" y="21482"/>
                <wp:lineTo x="21531" y="21482"/>
                <wp:lineTo x="21531" y="0"/>
                <wp:lineTo x="0" y="0"/>
              </wp:wrapPolygon>
            </wp:wrapThrough>
            <wp:docPr id="1794563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563686" name="Picture 1794563686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13420" cy="4884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01DB9" w:rsidRDefault="00701DB9" w:rsidP="00B46B6B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sz w:val="24"/>
          <w:szCs w:val="24"/>
        </w:rPr>
        <w:sectPr w:rsidR="00701DB9" w:rsidSect="00701DB9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B46B6B" w:rsidRDefault="00B46B6B" w:rsidP="00B46B6B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ntities</w:t>
      </w:r>
    </w:p>
    <w:p w:rsidR="005324C6" w:rsidRDefault="00474B41" w:rsidP="005324C6">
      <w:pPr>
        <w:pStyle w:val="ListParagraph"/>
        <w:numPr>
          <w:ilvl w:val="3"/>
          <w:numId w:val="1"/>
        </w:numPr>
        <w:ind w:left="1560" w:hanging="426"/>
        <w:jc w:val="both"/>
        <w:rPr>
          <w:rFonts w:ascii="Times New Roman" w:hAnsi="Times New Roman" w:cs="Times New Roman"/>
          <w:sz w:val="24"/>
          <w:szCs w:val="24"/>
        </w:rPr>
      </w:pPr>
      <w:r w:rsidRPr="00474B41">
        <w:rPr>
          <w:rFonts w:ascii="Times New Roman" w:hAnsi="Times New Roman" w:cs="Times New Roman"/>
          <w:sz w:val="24"/>
          <w:szCs w:val="24"/>
        </w:rPr>
        <w:t>The User entity represents individuals registered in the system. It acts as the base entity for generalized roles such as Supplier and Customer. Each user has a unique identifier (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userID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) and authentication attributes like password.</w:t>
      </w:r>
    </w:p>
    <w:p w:rsidR="005324C6" w:rsidRDefault="00474B41" w:rsidP="00553B13">
      <w:pPr>
        <w:pStyle w:val="ListParagraph"/>
        <w:numPr>
          <w:ilvl w:val="3"/>
          <w:numId w:val="1"/>
        </w:numPr>
        <w:ind w:left="1560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lier: </w:t>
      </w:r>
      <w:r w:rsidRPr="00474B41">
        <w:rPr>
          <w:rFonts w:ascii="Times New Roman" w:hAnsi="Times New Roman" w:cs="Times New Roman"/>
          <w:sz w:val="24"/>
          <w:szCs w:val="24"/>
        </w:rPr>
        <w:t>The Supplier entity inherits attributes from User and stores additional details specific to suppliers, such as their name (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sName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), contact information, and address.</w:t>
      </w:r>
    </w:p>
    <w:p w:rsidR="00474B41" w:rsidRDefault="00474B41" w:rsidP="00553B13">
      <w:pPr>
        <w:pStyle w:val="ListParagraph"/>
        <w:numPr>
          <w:ilvl w:val="3"/>
          <w:numId w:val="1"/>
        </w:numPr>
        <w:ind w:left="1560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stomer: </w:t>
      </w:r>
      <w:r w:rsidRPr="00474B41">
        <w:rPr>
          <w:rFonts w:ascii="Times New Roman" w:hAnsi="Times New Roman" w:cs="Times New Roman"/>
          <w:sz w:val="24"/>
          <w:szCs w:val="24"/>
        </w:rPr>
        <w:t>Like Supplier, the Customer entity inherits attributes from User and includes customer-specific details such as their name (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cName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), contact information, and address.</w:t>
      </w:r>
    </w:p>
    <w:p w:rsidR="00474B41" w:rsidRDefault="00474B41" w:rsidP="00553B13">
      <w:pPr>
        <w:pStyle w:val="ListParagraph"/>
        <w:numPr>
          <w:ilvl w:val="3"/>
          <w:numId w:val="1"/>
        </w:numPr>
        <w:ind w:left="1560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duct: </w:t>
      </w:r>
      <w:r w:rsidRPr="00474B41">
        <w:rPr>
          <w:rFonts w:ascii="Times New Roman" w:hAnsi="Times New Roman" w:cs="Times New Roman"/>
          <w:sz w:val="24"/>
          <w:szCs w:val="24"/>
        </w:rPr>
        <w:t>The Product entity represents items available for purchase. Each product is uniquely identified by 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productID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, and it has attributes such as 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pName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, description, price, and unit.</w:t>
      </w:r>
    </w:p>
    <w:p w:rsidR="00474B41" w:rsidRDefault="00474B41" w:rsidP="00553B13">
      <w:pPr>
        <w:pStyle w:val="ListParagraph"/>
        <w:numPr>
          <w:ilvl w:val="3"/>
          <w:numId w:val="1"/>
        </w:numPr>
        <w:ind w:left="1560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tegory: </w:t>
      </w:r>
      <w:r w:rsidRPr="00474B41">
        <w:rPr>
          <w:rFonts w:ascii="Times New Roman" w:hAnsi="Times New Roman" w:cs="Times New Roman"/>
          <w:sz w:val="24"/>
          <w:szCs w:val="24"/>
        </w:rPr>
        <w:t>The Category entity groups products under specific classifications (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categoryName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), with a description to provide additional context.</w:t>
      </w:r>
    </w:p>
    <w:p w:rsidR="00474B41" w:rsidRDefault="00474B41" w:rsidP="00553B13">
      <w:pPr>
        <w:pStyle w:val="ListParagraph"/>
        <w:numPr>
          <w:ilvl w:val="3"/>
          <w:numId w:val="1"/>
        </w:numPr>
        <w:ind w:left="1560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der: </w:t>
      </w:r>
      <w:r w:rsidRPr="00474B41">
        <w:rPr>
          <w:rFonts w:ascii="Times New Roman" w:hAnsi="Times New Roman" w:cs="Times New Roman"/>
          <w:sz w:val="24"/>
          <w:szCs w:val="24"/>
        </w:rPr>
        <w:t>The Order entity represents purchase orders placed by customers. It includes attributes such as 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orderID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, date, quantity, and 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totalPrice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.</w:t>
      </w:r>
    </w:p>
    <w:p w:rsidR="00474B41" w:rsidRDefault="00474B41" w:rsidP="00553B13">
      <w:pPr>
        <w:pStyle w:val="ListParagraph"/>
        <w:numPr>
          <w:ilvl w:val="3"/>
          <w:numId w:val="1"/>
        </w:numPr>
        <w:ind w:left="1560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turn: </w:t>
      </w:r>
      <w:r w:rsidRPr="00474B41">
        <w:rPr>
          <w:rFonts w:ascii="Times New Roman" w:hAnsi="Times New Roman" w:cs="Times New Roman"/>
          <w:sz w:val="24"/>
          <w:szCs w:val="24"/>
        </w:rPr>
        <w:t>The Return entity represents instances where customers return products. It includes attributes such as 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returnID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, reason, status, and the associated 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orderID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.</w:t>
      </w:r>
    </w:p>
    <w:p w:rsidR="00474B41" w:rsidRDefault="00474B41" w:rsidP="00553B13">
      <w:pPr>
        <w:pStyle w:val="ListParagraph"/>
        <w:numPr>
          <w:ilvl w:val="3"/>
          <w:numId w:val="1"/>
        </w:numPr>
        <w:ind w:left="1560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port: </w:t>
      </w:r>
      <w:r w:rsidRPr="00474B41">
        <w:rPr>
          <w:rFonts w:ascii="Times New Roman" w:hAnsi="Times New Roman" w:cs="Times New Roman"/>
          <w:sz w:val="24"/>
          <w:szCs w:val="24"/>
        </w:rPr>
        <w:t>The Transport entity tracks delivery logistics, including vehicles and drivers assigned to orders. Attributes such as 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transportID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, 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vehicleNo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, 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driverName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, and status ensure detailed shipment tracking.</w:t>
      </w:r>
    </w:p>
    <w:p w:rsidR="00474B41" w:rsidRDefault="00474B41" w:rsidP="00553B13">
      <w:pPr>
        <w:pStyle w:val="ListParagraph"/>
        <w:numPr>
          <w:ilvl w:val="3"/>
          <w:numId w:val="1"/>
        </w:numPr>
        <w:ind w:left="1560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rehouse: </w:t>
      </w:r>
      <w:r w:rsidRPr="00474B41">
        <w:rPr>
          <w:rFonts w:ascii="Times New Roman" w:hAnsi="Times New Roman" w:cs="Times New Roman"/>
          <w:sz w:val="24"/>
          <w:szCs w:val="24"/>
        </w:rPr>
        <w:t>The Warehouse entity represents locations where products are stored. Attributes such as 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warehouseID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, location, and capacity define the storage facilities.</w:t>
      </w:r>
    </w:p>
    <w:p w:rsidR="00474B41" w:rsidRDefault="00474B41" w:rsidP="00553B13">
      <w:pPr>
        <w:pStyle w:val="ListParagraph"/>
        <w:numPr>
          <w:ilvl w:val="3"/>
          <w:numId w:val="1"/>
        </w:numPr>
        <w:ind w:left="1560" w:hanging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ount: </w:t>
      </w:r>
      <w:r w:rsidRPr="00474B41">
        <w:rPr>
          <w:rFonts w:ascii="Times New Roman" w:hAnsi="Times New Roman" w:cs="Times New Roman"/>
          <w:sz w:val="24"/>
          <w:szCs w:val="24"/>
        </w:rPr>
        <w:t>The Discount entity represents promotional offers on products. Attributes such as 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discountID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, 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discountPercentage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, 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startDate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, and </w:t>
      </w:r>
      <w:proofErr w:type="spellStart"/>
      <w:r w:rsidRPr="00474B41">
        <w:rPr>
          <w:rFonts w:ascii="Times New Roman" w:hAnsi="Times New Roman" w:cs="Times New Roman"/>
          <w:sz w:val="24"/>
          <w:szCs w:val="24"/>
        </w:rPr>
        <w:t>endDate</w:t>
      </w:r>
      <w:proofErr w:type="spellEnd"/>
      <w:r w:rsidRPr="00474B41">
        <w:rPr>
          <w:rFonts w:ascii="Times New Roman" w:hAnsi="Times New Roman" w:cs="Times New Roman"/>
          <w:sz w:val="24"/>
          <w:szCs w:val="24"/>
        </w:rPr>
        <w:t> link discounts to specific products.</w:t>
      </w:r>
    </w:p>
    <w:p w:rsidR="000359A5" w:rsidRDefault="000359A5" w:rsidP="000359A5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0359A5">
        <w:rPr>
          <w:rFonts w:ascii="Times New Roman" w:hAnsi="Times New Roman" w:cs="Times New Roman"/>
          <w:b/>
          <w:bCs/>
          <w:sz w:val="28"/>
          <w:szCs w:val="28"/>
        </w:rPr>
        <w:t>Red</w:t>
      </w:r>
      <w:r>
        <w:rPr>
          <w:rFonts w:ascii="Times New Roman" w:hAnsi="Times New Roman" w:cs="Times New Roman"/>
          <w:b/>
          <w:bCs/>
          <w:sz w:val="28"/>
          <w:szCs w:val="28"/>
        </w:rPr>
        <w:t>uction</w:t>
      </w:r>
    </w:p>
    <w:p w:rsidR="00701DB9" w:rsidRDefault="00701DB9" w:rsidP="00701DB9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pping entities to relations</w:t>
      </w:r>
    </w:p>
    <w:p w:rsidR="00701DB9" w:rsidRPr="00407E6D" w:rsidRDefault="00701DB9" w:rsidP="00407E6D">
      <w:pPr>
        <w:ind w:left="852"/>
        <w:jc w:val="both"/>
        <w:rPr>
          <w:rFonts w:ascii="Times New Roman" w:hAnsi="Times New Roman" w:cs="Times New Roman"/>
          <w:sz w:val="24"/>
          <w:szCs w:val="24"/>
        </w:rPr>
      </w:pPr>
      <w:r w:rsidRPr="00407E6D">
        <w:rPr>
          <w:rFonts w:ascii="Times New Roman" w:hAnsi="Times New Roman" w:cs="Times New Roman"/>
          <w:sz w:val="24"/>
          <w:szCs w:val="24"/>
        </w:rPr>
        <w:t>Each entity is converted into a relation with attributes and primary keys.</w:t>
      </w:r>
    </w:p>
    <w:tbl>
      <w:tblPr>
        <w:tblStyle w:val="GridTable4"/>
        <w:tblW w:w="9209" w:type="dxa"/>
        <w:tblLook w:val="04A0" w:firstRow="1" w:lastRow="0" w:firstColumn="1" w:lastColumn="0" w:noHBand="0" w:noVBand="1"/>
      </w:tblPr>
      <w:tblGrid>
        <w:gridCol w:w="1413"/>
        <w:gridCol w:w="5528"/>
        <w:gridCol w:w="2268"/>
      </w:tblGrid>
      <w:tr w:rsidR="00645086" w:rsidTr="002056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5086" w:rsidRPr="00701DB9" w:rsidRDefault="00645086" w:rsidP="00645086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tity</w:t>
            </w:r>
          </w:p>
        </w:tc>
        <w:tc>
          <w:tcPr>
            <w:tcW w:w="5528" w:type="dxa"/>
          </w:tcPr>
          <w:p w:rsidR="00645086" w:rsidRDefault="00645086" w:rsidP="0064508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s</w:t>
            </w:r>
          </w:p>
        </w:tc>
        <w:tc>
          <w:tcPr>
            <w:tcW w:w="2268" w:type="dxa"/>
          </w:tcPr>
          <w:p w:rsidR="00645086" w:rsidRDefault="00645086" w:rsidP="0064508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645086" w:rsidTr="002056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5086" w:rsidRDefault="00645086" w:rsidP="006450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5528" w:type="dxa"/>
          </w:tcPr>
          <w:p w:rsidR="00645086" w:rsidRPr="00645086" w:rsidRDefault="00645086" w:rsidP="006450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password</w:t>
            </w:r>
          </w:p>
        </w:tc>
        <w:tc>
          <w:tcPr>
            <w:tcW w:w="2268" w:type="dxa"/>
          </w:tcPr>
          <w:p w:rsidR="00645086" w:rsidRDefault="00645086" w:rsidP="006450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</w:p>
        </w:tc>
      </w:tr>
      <w:tr w:rsidR="00645086" w:rsidTr="002056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5086" w:rsidRPr="00645086" w:rsidRDefault="00645086" w:rsidP="006450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plier</w:t>
            </w:r>
          </w:p>
        </w:tc>
        <w:tc>
          <w:tcPr>
            <w:tcW w:w="5528" w:type="dxa"/>
          </w:tcPr>
          <w:p w:rsidR="00645086" w:rsidRPr="00645086" w:rsidRDefault="002056E2" w:rsidP="0064508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ail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="0064508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645086" w:rsidRPr="00645086">
              <w:rPr>
                <w:rFonts w:ascii="Times New Roman" w:hAnsi="Times New Roman" w:cs="Times New Roman"/>
                <w:sz w:val="24"/>
                <w:szCs w:val="24"/>
              </w:rPr>
              <w:t>ddress</w:t>
            </w:r>
            <w:r w:rsidR="00645086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 w:rsidR="00645086">
              <w:rPr>
                <w:rFonts w:ascii="Times New Roman" w:hAnsi="Times New Roman" w:cs="Times New Roman"/>
                <w:sz w:val="24"/>
                <w:szCs w:val="24"/>
              </w:rPr>
              <w:t>houseNo</w:t>
            </w:r>
            <w:proofErr w:type="spellEnd"/>
            <w:r w:rsidR="0064508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645086">
              <w:rPr>
                <w:rFonts w:ascii="Times New Roman" w:hAnsi="Times New Roman" w:cs="Times New Roman"/>
                <w:sz w:val="24"/>
                <w:szCs w:val="24"/>
              </w:rPr>
              <w:t>streetName</w:t>
            </w:r>
            <w:proofErr w:type="spellEnd"/>
            <w:r w:rsidR="00645086">
              <w:rPr>
                <w:rFonts w:ascii="Times New Roman" w:hAnsi="Times New Roman" w:cs="Times New Roman"/>
                <w:sz w:val="24"/>
                <w:szCs w:val="24"/>
              </w:rPr>
              <w:t xml:space="preserve">, city, state, pin), </w:t>
            </w:r>
            <w:proofErr w:type="spellStart"/>
            <w:r w:rsidR="00645086">
              <w:rPr>
                <w:rFonts w:ascii="Times New Roman" w:hAnsi="Times New Roman" w:cs="Times New Roman"/>
                <w:sz w:val="24"/>
                <w:szCs w:val="24"/>
              </w:rPr>
              <w:t>sName</w:t>
            </w:r>
            <w:proofErr w:type="spellEnd"/>
          </w:p>
        </w:tc>
        <w:tc>
          <w:tcPr>
            <w:tcW w:w="2268" w:type="dxa"/>
          </w:tcPr>
          <w:p w:rsidR="00645086" w:rsidRDefault="00701DB9" w:rsidP="0064508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eign ke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User</w:t>
            </w:r>
          </w:p>
        </w:tc>
      </w:tr>
      <w:tr w:rsidR="00645086" w:rsidTr="002056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5086" w:rsidRDefault="0052510F" w:rsidP="006450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5528" w:type="dxa"/>
          </w:tcPr>
          <w:p w:rsidR="00645086" w:rsidRDefault="002056E2" w:rsidP="006450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ail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="0052510F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52510F" w:rsidRPr="00645086">
              <w:rPr>
                <w:rFonts w:ascii="Times New Roman" w:hAnsi="Times New Roman" w:cs="Times New Roman"/>
                <w:sz w:val="24"/>
                <w:szCs w:val="24"/>
              </w:rPr>
              <w:t>ddress</w:t>
            </w:r>
            <w:r w:rsidR="0052510F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 w:rsidR="0052510F">
              <w:rPr>
                <w:rFonts w:ascii="Times New Roman" w:hAnsi="Times New Roman" w:cs="Times New Roman"/>
                <w:sz w:val="24"/>
                <w:szCs w:val="24"/>
              </w:rPr>
              <w:t>houseNo</w:t>
            </w:r>
            <w:proofErr w:type="spellEnd"/>
            <w:r w:rsidR="0052510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2510F">
              <w:rPr>
                <w:rFonts w:ascii="Times New Roman" w:hAnsi="Times New Roman" w:cs="Times New Roman"/>
                <w:sz w:val="24"/>
                <w:szCs w:val="24"/>
              </w:rPr>
              <w:t>streetName</w:t>
            </w:r>
            <w:proofErr w:type="spellEnd"/>
            <w:r w:rsidR="0052510F">
              <w:rPr>
                <w:rFonts w:ascii="Times New Roman" w:hAnsi="Times New Roman" w:cs="Times New Roman"/>
                <w:sz w:val="24"/>
                <w:szCs w:val="24"/>
              </w:rPr>
              <w:t xml:space="preserve">, city, state, pin), </w:t>
            </w:r>
            <w:proofErr w:type="spellStart"/>
            <w:r w:rsidR="0052510F">
              <w:rPr>
                <w:rFonts w:ascii="Times New Roman" w:hAnsi="Times New Roman" w:cs="Times New Roman"/>
                <w:sz w:val="24"/>
                <w:szCs w:val="24"/>
              </w:rPr>
              <w:t>cName</w:t>
            </w:r>
            <w:proofErr w:type="spellEnd"/>
          </w:p>
        </w:tc>
        <w:tc>
          <w:tcPr>
            <w:tcW w:w="2268" w:type="dxa"/>
          </w:tcPr>
          <w:p w:rsidR="00645086" w:rsidRDefault="00701DB9" w:rsidP="006450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eign ke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User</w:t>
            </w:r>
          </w:p>
        </w:tc>
      </w:tr>
      <w:tr w:rsidR="00645086" w:rsidTr="002056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5086" w:rsidRDefault="0052510F" w:rsidP="006450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duct</w:t>
            </w:r>
          </w:p>
        </w:tc>
        <w:tc>
          <w:tcPr>
            <w:tcW w:w="5528" w:type="dxa"/>
          </w:tcPr>
          <w:p w:rsidR="00645086" w:rsidRDefault="0052510F" w:rsidP="0064508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escription, price, unit</w:t>
            </w:r>
          </w:p>
        </w:tc>
        <w:tc>
          <w:tcPr>
            <w:tcW w:w="2268" w:type="dxa"/>
          </w:tcPr>
          <w:p w:rsidR="00645086" w:rsidRDefault="0052510F" w:rsidP="0064508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</w:p>
        </w:tc>
      </w:tr>
      <w:tr w:rsidR="00645086" w:rsidTr="002056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645086" w:rsidRDefault="0052510F" w:rsidP="006450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tegory</w:t>
            </w:r>
          </w:p>
        </w:tc>
        <w:tc>
          <w:tcPr>
            <w:tcW w:w="5528" w:type="dxa"/>
          </w:tcPr>
          <w:p w:rsidR="00645086" w:rsidRDefault="0052510F" w:rsidP="006450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tegory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escription</w:t>
            </w:r>
          </w:p>
        </w:tc>
        <w:tc>
          <w:tcPr>
            <w:tcW w:w="2268" w:type="dxa"/>
          </w:tcPr>
          <w:p w:rsidR="00645086" w:rsidRDefault="0052510F" w:rsidP="006450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tegoryName</w:t>
            </w:r>
            <w:proofErr w:type="spellEnd"/>
          </w:p>
        </w:tc>
      </w:tr>
      <w:tr w:rsidR="0052510F" w:rsidTr="002056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52510F" w:rsidRDefault="0052510F" w:rsidP="006450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der</w:t>
            </w:r>
          </w:p>
        </w:tc>
        <w:tc>
          <w:tcPr>
            <w:tcW w:w="5528" w:type="dxa"/>
          </w:tcPr>
          <w:p w:rsidR="0052510F" w:rsidRDefault="0052510F" w:rsidP="0064508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date, quantity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talPrice</w:t>
            </w:r>
            <w:proofErr w:type="spellEnd"/>
          </w:p>
        </w:tc>
        <w:tc>
          <w:tcPr>
            <w:tcW w:w="2268" w:type="dxa"/>
          </w:tcPr>
          <w:p w:rsidR="0052510F" w:rsidRDefault="0052510F" w:rsidP="0064508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</w:p>
        </w:tc>
      </w:tr>
      <w:tr w:rsidR="0052510F" w:rsidTr="002056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52510F" w:rsidRDefault="0052510F" w:rsidP="006450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turn</w:t>
            </w:r>
          </w:p>
        </w:tc>
        <w:tc>
          <w:tcPr>
            <w:tcW w:w="5528" w:type="dxa"/>
          </w:tcPr>
          <w:p w:rsidR="0052510F" w:rsidRDefault="0052510F" w:rsidP="006450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turn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reason, status</w:t>
            </w:r>
          </w:p>
        </w:tc>
        <w:tc>
          <w:tcPr>
            <w:tcW w:w="2268" w:type="dxa"/>
          </w:tcPr>
          <w:p w:rsidR="0052510F" w:rsidRDefault="0052510F" w:rsidP="006450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turnID</w:t>
            </w:r>
            <w:proofErr w:type="spellEnd"/>
          </w:p>
        </w:tc>
      </w:tr>
      <w:tr w:rsidR="0052510F" w:rsidTr="002056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52510F" w:rsidRDefault="0052510F" w:rsidP="006450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nsport</w:t>
            </w:r>
          </w:p>
        </w:tc>
        <w:tc>
          <w:tcPr>
            <w:tcW w:w="5528" w:type="dxa"/>
          </w:tcPr>
          <w:p w:rsidR="0052510F" w:rsidRDefault="0052510F" w:rsidP="0064508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port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hicleN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iver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status</w:t>
            </w:r>
          </w:p>
        </w:tc>
        <w:tc>
          <w:tcPr>
            <w:tcW w:w="2268" w:type="dxa"/>
          </w:tcPr>
          <w:p w:rsidR="0052510F" w:rsidRDefault="0052510F" w:rsidP="0064508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portID</w:t>
            </w:r>
            <w:proofErr w:type="spellEnd"/>
          </w:p>
        </w:tc>
      </w:tr>
      <w:tr w:rsidR="0052510F" w:rsidTr="002056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52510F" w:rsidRDefault="0052510F" w:rsidP="006450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rehouse</w:t>
            </w:r>
          </w:p>
        </w:tc>
        <w:tc>
          <w:tcPr>
            <w:tcW w:w="5528" w:type="dxa"/>
          </w:tcPr>
          <w:p w:rsidR="0052510F" w:rsidRDefault="0052510F" w:rsidP="006450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rehouse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location, capacity</w:t>
            </w:r>
          </w:p>
        </w:tc>
        <w:tc>
          <w:tcPr>
            <w:tcW w:w="2268" w:type="dxa"/>
          </w:tcPr>
          <w:p w:rsidR="0052510F" w:rsidRDefault="0052510F" w:rsidP="0064508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rehouseID</w:t>
            </w:r>
            <w:proofErr w:type="spellEnd"/>
          </w:p>
        </w:tc>
      </w:tr>
      <w:tr w:rsidR="0052510F" w:rsidTr="002056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52510F" w:rsidRDefault="0052510F" w:rsidP="006450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ount</w:t>
            </w:r>
          </w:p>
        </w:tc>
        <w:tc>
          <w:tcPr>
            <w:tcW w:w="5528" w:type="dxa"/>
          </w:tcPr>
          <w:p w:rsidR="0052510F" w:rsidRDefault="0052510F" w:rsidP="0064508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scount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scountPercentag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rtD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dDate</w:t>
            </w:r>
            <w:proofErr w:type="spellEnd"/>
          </w:p>
        </w:tc>
        <w:tc>
          <w:tcPr>
            <w:tcW w:w="2268" w:type="dxa"/>
          </w:tcPr>
          <w:p w:rsidR="0052510F" w:rsidRDefault="0052510F" w:rsidP="0064508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scountID</w:t>
            </w:r>
            <w:proofErr w:type="spellEnd"/>
          </w:p>
        </w:tc>
      </w:tr>
    </w:tbl>
    <w:p w:rsidR="00701DB9" w:rsidRDefault="00701DB9" w:rsidP="00701DB9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701DB9" w:rsidRDefault="00444AD3" w:rsidP="00701DB9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701DB9">
        <w:rPr>
          <w:rFonts w:ascii="Times New Roman" w:hAnsi="Times New Roman" w:cs="Times New Roman"/>
          <w:sz w:val="24"/>
          <w:szCs w:val="24"/>
        </w:rPr>
        <w:t>andling generalization</w:t>
      </w:r>
    </w:p>
    <w:p w:rsidR="00701DB9" w:rsidRPr="00407E6D" w:rsidRDefault="00407E6D" w:rsidP="00407E6D">
      <w:pPr>
        <w:ind w:left="85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701DB9" w:rsidRPr="00407E6D">
        <w:rPr>
          <w:rFonts w:ascii="Times New Roman" w:hAnsi="Times New Roman" w:cs="Times New Roman"/>
          <w:sz w:val="24"/>
          <w:szCs w:val="24"/>
        </w:rPr>
        <w:t>he ‘user’ entity is generalized into ‘supplier’ and ‘customer’</w:t>
      </w:r>
    </w:p>
    <w:p w:rsidR="00407E6D" w:rsidRDefault="00407E6D" w:rsidP="00407E6D">
      <w:pPr>
        <w:ind w:left="852"/>
        <w:jc w:val="both"/>
        <w:rPr>
          <w:rFonts w:ascii="Times New Roman" w:hAnsi="Times New Roman" w:cs="Times New Roman"/>
          <w:sz w:val="24"/>
          <w:szCs w:val="24"/>
        </w:rPr>
      </w:pPr>
      <w:r w:rsidRPr="00407E6D">
        <w:rPr>
          <w:rFonts w:ascii="Times New Roman" w:hAnsi="Times New Roman" w:cs="Times New Roman"/>
          <w:sz w:val="24"/>
          <w:szCs w:val="24"/>
        </w:rPr>
        <w:t xml:space="preserve">supplier and customer inherit </w:t>
      </w:r>
      <w:proofErr w:type="spellStart"/>
      <w:r w:rsidRPr="00407E6D">
        <w:rPr>
          <w:rFonts w:ascii="Times New Roman" w:hAnsi="Times New Roman" w:cs="Times New Roman"/>
          <w:sz w:val="24"/>
          <w:szCs w:val="24"/>
        </w:rPr>
        <w:t>userID</w:t>
      </w:r>
      <w:proofErr w:type="spellEnd"/>
      <w:r w:rsidRPr="00407E6D">
        <w:rPr>
          <w:rFonts w:ascii="Times New Roman" w:hAnsi="Times New Roman" w:cs="Times New Roman"/>
          <w:sz w:val="24"/>
          <w:szCs w:val="24"/>
        </w:rPr>
        <w:t xml:space="preserve"> from user</w:t>
      </w:r>
    </w:p>
    <w:tbl>
      <w:tblPr>
        <w:tblStyle w:val="GridTable4"/>
        <w:tblW w:w="9209" w:type="dxa"/>
        <w:tblLook w:val="04A0" w:firstRow="1" w:lastRow="0" w:firstColumn="1" w:lastColumn="0" w:noHBand="0" w:noVBand="1"/>
      </w:tblPr>
      <w:tblGrid>
        <w:gridCol w:w="2254"/>
        <w:gridCol w:w="4687"/>
        <w:gridCol w:w="2268"/>
      </w:tblGrid>
      <w:tr w:rsidR="00407E6D" w:rsidTr="00444A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407E6D" w:rsidRPr="00701DB9" w:rsidRDefault="00407E6D" w:rsidP="00444AD3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tity</w:t>
            </w:r>
          </w:p>
        </w:tc>
        <w:tc>
          <w:tcPr>
            <w:tcW w:w="4687" w:type="dxa"/>
          </w:tcPr>
          <w:p w:rsidR="00407E6D" w:rsidRDefault="00407E6D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s</w:t>
            </w:r>
          </w:p>
        </w:tc>
        <w:tc>
          <w:tcPr>
            <w:tcW w:w="2268" w:type="dxa"/>
          </w:tcPr>
          <w:p w:rsidR="00407E6D" w:rsidRDefault="00407E6D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407E6D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407E6D" w:rsidRDefault="00407E6D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4687" w:type="dxa"/>
          </w:tcPr>
          <w:p w:rsidR="00407E6D" w:rsidRPr="00645086" w:rsidRDefault="00407E6D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password</w:t>
            </w:r>
          </w:p>
        </w:tc>
        <w:tc>
          <w:tcPr>
            <w:tcW w:w="2268" w:type="dxa"/>
          </w:tcPr>
          <w:p w:rsidR="00407E6D" w:rsidRDefault="00407E6D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</w:p>
        </w:tc>
      </w:tr>
      <w:tr w:rsidR="00407E6D" w:rsidTr="00444A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407E6D" w:rsidRPr="00645086" w:rsidRDefault="00407E6D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plier</w:t>
            </w:r>
          </w:p>
        </w:tc>
        <w:tc>
          <w:tcPr>
            <w:tcW w:w="4687" w:type="dxa"/>
          </w:tcPr>
          <w:p w:rsidR="00407E6D" w:rsidRPr="00645086" w:rsidRDefault="00444AD3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ail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07E6D" w:rsidRPr="00645086">
              <w:rPr>
                <w:rFonts w:ascii="Times New Roman" w:hAnsi="Times New Roman" w:cs="Times New Roman"/>
                <w:sz w:val="24"/>
                <w:szCs w:val="24"/>
              </w:rPr>
              <w:t>ddress</w:t>
            </w:r>
            <w:r w:rsidR="00407E6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houseNo</w:t>
            </w:r>
            <w:proofErr w:type="spellEnd"/>
            <w:r w:rsidR="00407E6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streetName</w:t>
            </w:r>
            <w:proofErr w:type="spellEnd"/>
            <w:r w:rsidR="00407E6D">
              <w:rPr>
                <w:rFonts w:ascii="Times New Roman" w:hAnsi="Times New Roman" w:cs="Times New Roman"/>
                <w:sz w:val="24"/>
                <w:szCs w:val="24"/>
              </w:rPr>
              <w:t xml:space="preserve">, city, state, pin), </w:t>
            </w:r>
            <w:proofErr w:type="spellStart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s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</w:p>
        </w:tc>
        <w:tc>
          <w:tcPr>
            <w:tcW w:w="2268" w:type="dxa"/>
          </w:tcPr>
          <w:p w:rsidR="00407E6D" w:rsidRDefault="00407E6D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eign ke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User</w:t>
            </w:r>
          </w:p>
        </w:tc>
      </w:tr>
      <w:tr w:rsidR="00407E6D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407E6D" w:rsidRDefault="00407E6D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4687" w:type="dxa"/>
          </w:tcPr>
          <w:p w:rsidR="00407E6D" w:rsidRDefault="00444AD3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ail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07E6D" w:rsidRPr="00645086">
              <w:rPr>
                <w:rFonts w:ascii="Times New Roman" w:hAnsi="Times New Roman" w:cs="Times New Roman"/>
                <w:sz w:val="24"/>
                <w:szCs w:val="24"/>
              </w:rPr>
              <w:t>ddress</w:t>
            </w:r>
            <w:r w:rsidR="00407E6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houseNo</w:t>
            </w:r>
            <w:proofErr w:type="spellEnd"/>
            <w:r w:rsidR="00407E6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streetName</w:t>
            </w:r>
            <w:proofErr w:type="spellEnd"/>
            <w:r w:rsidR="00407E6D">
              <w:rPr>
                <w:rFonts w:ascii="Times New Roman" w:hAnsi="Times New Roman" w:cs="Times New Roman"/>
                <w:sz w:val="24"/>
                <w:szCs w:val="24"/>
              </w:rPr>
              <w:t xml:space="preserve">, city, state, pin), </w:t>
            </w:r>
            <w:proofErr w:type="spellStart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c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</w:p>
        </w:tc>
        <w:tc>
          <w:tcPr>
            <w:tcW w:w="2268" w:type="dxa"/>
          </w:tcPr>
          <w:p w:rsidR="00407E6D" w:rsidRDefault="00407E6D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eign ke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User</w:t>
            </w:r>
          </w:p>
        </w:tc>
      </w:tr>
    </w:tbl>
    <w:p w:rsidR="00407E6D" w:rsidRDefault="00407E6D" w:rsidP="00407E6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07E6D" w:rsidRPr="00474B41" w:rsidRDefault="00407E6D" w:rsidP="00474B4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74B41">
        <w:rPr>
          <w:rFonts w:ascii="Times New Roman" w:hAnsi="Times New Roman" w:cs="Times New Roman"/>
          <w:sz w:val="24"/>
          <w:szCs w:val="24"/>
        </w:rPr>
        <w:t>Converting relationships</w:t>
      </w:r>
    </w:p>
    <w:p w:rsidR="00407E6D" w:rsidRPr="00407E6D" w:rsidRDefault="00407E6D" w:rsidP="00407E6D">
      <w:pPr>
        <w:ind w:left="85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llowing relationships are present in the ER diagram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005"/>
        <w:gridCol w:w="2519"/>
        <w:gridCol w:w="3492"/>
      </w:tblGrid>
      <w:tr w:rsidR="0052510F" w:rsidTr="00407E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52510F" w:rsidRDefault="0052510F" w:rsidP="00525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lationship</w:t>
            </w:r>
          </w:p>
        </w:tc>
        <w:tc>
          <w:tcPr>
            <w:tcW w:w="2519" w:type="dxa"/>
          </w:tcPr>
          <w:p w:rsidR="0052510F" w:rsidRDefault="0052510F" w:rsidP="0052510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3492" w:type="dxa"/>
          </w:tcPr>
          <w:p w:rsidR="0052510F" w:rsidRDefault="0052510F" w:rsidP="0052510F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plementation</w:t>
            </w:r>
          </w:p>
        </w:tc>
      </w:tr>
      <w:tr w:rsidR="0052510F" w:rsidTr="00407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52510F" w:rsidRDefault="0052510F" w:rsidP="00525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-order</w:t>
            </w:r>
          </w:p>
        </w:tc>
        <w:tc>
          <w:tcPr>
            <w:tcW w:w="2519" w:type="dxa"/>
          </w:tcPr>
          <w:p w:rsidR="0052510F" w:rsidRDefault="0052510F" w:rsidP="005251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e to many</w:t>
            </w:r>
          </w:p>
        </w:tc>
        <w:tc>
          <w:tcPr>
            <w:tcW w:w="3492" w:type="dxa"/>
          </w:tcPr>
          <w:p w:rsidR="0052510F" w:rsidRDefault="00542733" w:rsidP="005251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 places order</w:t>
            </w:r>
          </w:p>
        </w:tc>
      </w:tr>
      <w:tr w:rsidR="0052510F" w:rsidTr="00407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52510F" w:rsidRDefault="00542733" w:rsidP="00525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der-product</w:t>
            </w:r>
          </w:p>
        </w:tc>
        <w:tc>
          <w:tcPr>
            <w:tcW w:w="2519" w:type="dxa"/>
          </w:tcPr>
          <w:p w:rsidR="0052510F" w:rsidRDefault="00127314" w:rsidP="005251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y</w:t>
            </w:r>
            <w:r w:rsidR="00542733">
              <w:rPr>
                <w:rFonts w:ascii="Times New Roman" w:hAnsi="Times New Roman" w:cs="Times New Roman"/>
                <w:sz w:val="24"/>
                <w:szCs w:val="24"/>
              </w:rPr>
              <w:t xml:space="preserve"> to many</w:t>
            </w:r>
          </w:p>
        </w:tc>
        <w:tc>
          <w:tcPr>
            <w:tcW w:w="3492" w:type="dxa"/>
          </w:tcPr>
          <w:p w:rsidR="0052510F" w:rsidRDefault="00542733" w:rsidP="005251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der contains product</w:t>
            </w:r>
          </w:p>
        </w:tc>
      </w:tr>
      <w:tr w:rsidR="0052510F" w:rsidTr="00407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52510F" w:rsidRDefault="00542733" w:rsidP="00525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der-return</w:t>
            </w:r>
          </w:p>
        </w:tc>
        <w:tc>
          <w:tcPr>
            <w:tcW w:w="2519" w:type="dxa"/>
          </w:tcPr>
          <w:p w:rsidR="0052510F" w:rsidRDefault="00542733" w:rsidP="005251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e to one</w:t>
            </w:r>
          </w:p>
        </w:tc>
        <w:tc>
          <w:tcPr>
            <w:tcW w:w="3492" w:type="dxa"/>
          </w:tcPr>
          <w:p w:rsidR="0052510F" w:rsidRDefault="00542733" w:rsidP="005251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der may have return</w:t>
            </w:r>
          </w:p>
        </w:tc>
      </w:tr>
      <w:tr w:rsidR="0052510F" w:rsidTr="00407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52510F" w:rsidRDefault="00542733" w:rsidP="00525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der-transport</w:t>
            </w:r>
          </w:p>
        </w:tc>
        <w:tc>
          <w:tcPr>
            <w:tcW w:w="2519" w:type="dxa"/>
          </w:tcPr>
          <w:p w:rsidR="0052510F" w:rsidRDefault="00542733" w:rsidP="005251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e to many</w:t>
            </w:r>
          </w:p>
        </w:tc>
        <w:tc>
          <w:tcPr>
            <w:tcW w:w="3492" w:type="dxa"/>
          </w:tcPr>
          <w:p w:rsidR="0052510F" w:rsidRDefault="00542733" w:rsidP="005251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der assigned to transport</w:t>
            </w:r>
          </w:p>
        </w:tc>
      </w:tr>
      <w:tr w:rsidR="00542733" w:rsidTr="00407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542733" w:rsidRDefault="00542733" w:rsidP="00525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duct-category</w:t>
            </w:r>
          </w:p>
        </w:tc>
        <w:tc>
          <w:tcPr>
            <w:tcW w:w="2519" w:type="dxa"/>
          </w:tcPr>
          <w:p w:rsidR="00542733" w:rsidRDefault="00542733" w:rsidP="005251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y to one</w:t>
            </w:r>
          </w:p>
        </w:tc>
        <w:tc>
          <w:tcPr>
            <w:tcW w:w="3492" w:type="dxa"/>
          </w:tcPr>
          <w:p w:rsidR="00542733" w:rsidRDefault="00542733" w:rsidP="005251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duct belongs to category</w:t>
            </w:r>
          </w:p>
        </w:tc>
      </w:tr>
      <w:tr w:rsidR="00542733" w:rsidTr="00407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542733" w:rsidRDefault="00542733" w:rsidP="00525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plier-product</w:t>
            </w:r>
          </w:p>
        </w:tc>
        <w:tc>
          <w:tcPr>
            <w:tcW w:w="2519" w:type="dxa"/>
          </w:tcPr>
          <w:p w:rsidR="00542733" w:rsidRDefault="00542733" w:rsidP="005251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e to many</w:t>
            </w:r>
          </w:p>
        </w:tc>
        <w:tc>
          <w:tcPr>
            <w:tcW w:w="3492" w:type="dxa"/>
          </w:tcPr>
          <w:p w:rsidR="00542733" w:rsidRDefault="00542733" w:rsidP="005251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plier supplies product</w:t>
            </w:r>
          </w:p>
        </w:tc>
      </w:tr>
      <w:tr w:rsidR="00542733" w:rsidTr="00407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542733" w:rsidRDefault="00542733" w:rsidP="00525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duct-discount</w:t>
            </w:r>
          </w:p>
        </w:tc>
        <w:tc>
          <w:tcPr>
            <w:tcW w:w="2519" w:type="dxa"/>
          </w:tcPr>
          <w:p w:rsidR="00542733" w:rsidRDefault="00542733" w:rsidP="005251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e to many</w:t>
            </w:r>
          </w:p>
        </w:tc>
        <w:tc>
          <w:tcPr>
            <w:tcW w:w="3492" w:type="dxa"/>
          </w:tcPr>
          <w:p w:rsidR="00542733" w:rsidRDefault="00542733" w:rsidP="005251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duct has discount</w:t>
            </w:r>
          </w:p>
        </w:tc>
      </w:tr>
      <w:tr w:rsidR="00542733" w:rsidTr="00407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542733" w:rsidRDefault="00542733" w:rsidP="00525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plier-warehouse</w:t>
            </w:r>
          </w:p>
        </w:tc>
        <w:tc>
          <w:tcPr>
            <w:tcW w:w="2519" w:type="dxa"/>
          </w:tcPr>
          <w:p w:rsidR="00542733" w:rsidRDefault="00542733" w:rsidP="005251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y to many</w:t>
            </w:r>
          </w:p>
        </w:tc>
        <w:tc>
          <w:tcPr>
            <w:tcW w:w="3492" w:type="dxa"/>
          </w:tcPr>
          <w:p w:rsidR="00542733" w:rsidRDefault="00542733" w:rsidP="005251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plier supplies to warehouse</w:t>
            </w:r>
          </w:p>
        </w:tc>
      </w:tr>
      <w:tr w:rsidR="00542733" w:rsidTr="00407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542733" w:rsidRDefault="00542733" w:rsidP="00525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rehouse-product</w:t>
            </w:r>
          </w:p>
        </w:tc>
        <w:tc>
          <w:tcPr>
            <w:tcW w:w="2519" w:type="dxa"/>
          </w:tcPr>
          <w:p w:rsidR="00542733" w:rsidRDefault="00127314" w:rsidP="005251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e to many</w:t>
            </w:r>
          </w:p>
        </w:tc>
        <w:tc>
          <w:tcPr>
            <w:tcW w:w="3492" w:type="dxa"/>
          </w:tcPr>
          <w:p w:rsidR="00542733" w:rsidRDefault="00542733" w:rsidP="0052510F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duct stored in warehouse</w:t>
            </w:r>
          </w:p>
        </w:tc>
      </w:tr>
      <w:tr w:rsidR="00542733" w:rsidTr="00407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542733" w:rsidRDefault="00542733" w:rsidP="0052510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rehouse-order</w:t>
            </w:r>
          </w:p>
        </w:tc>
        <w:tc>
          <w:tcPr>
            <w:tcW w:w="2519" w:type="dxa"/>
          </w:tcPr>
          <w:p w:rsidR="00542733" w:rsidRDefault="00127314" w:rsidP="005251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y to one</w:t>
            </w:r>
          </w:p>
        </w:tc>
        <w:tc>
          <w:tcPr>
            <w:tcW w:w="3492" w:type="dxa"/>
          </w:tcPr>
          <w:p w:rsidR="00542733" w:rsidRDefault="00542733" w:rsidP="0052510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der fulfilled from warehouse</w:t>
            </w:r>
          </w:p>
        </w:tc>
      </w:tr>
    </w:tbl>
    <w:p w:rsidR="0052510F" w:rsidRDefault="00407E6D" w:rsidP="0052510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</w:p>
    <w:p w:rsidR="00407E6D" w:rsidRDefault="00407E6D" w:rsidP="0052510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ne to many: foreign keys are used to maintain references</w:t>
      </w:r>
    </w:p>
    <w:p w:rsidR="00407E6D" w:rsidRDefault="00407E6D" w:rsidP="0052510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Many to many: join tables are created</w:t>
      </w:r>
    </w:p>
    <w:p w:rsidR="00407E6D" w:rsidRPr="0052510F" w:rsidRDefault="00407E6D" w:rsidP="0052510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Updated list of tables:</w:t>
      </w:r>
    </w:p>
    <w:tbl>
      <w:tblPr>
        <w:tblStyle w:val="GridTable4"/>
        <w:tblW w:w="9209" w:type="dxa"/>
        <w:tblLook w:val="04A0" w:firstRow="1" w:lastRow="0" w:firstColumn="1" w:lastColumn="0" w:noHBand="0" w:noVBand="1"/>
      </w:tblPr>
      <w:tblGrid>
        <w:gridCol w:w="1555"/>
        <w:gridCol w:w="5386"/>
        <w:gridCol w:w="2268"/>
      </w:tblGrid>
      <w:tr w:rsidR="00407E6D" w:rsidTr="00407E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407E6D" w:rsidRPr="00701DB9" w:rsidRDefault="00407E6D" w:rsidP="00444AD3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tity</w:t>
            </w:r>
          </w:p>
        </w:tc>
        <w:tc>
          <w:tcPr>
            <w:tcW w:w="5386" w:type="dxa"/>
          </w:tcPr>
          <w:p w:rsidR="00407E6D" w:rsidRDefault="00407E6D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s</w:t>
            </w:r>
          </w:p>
        </w:tc>
        <w:tc>
          <w:tcPr>
            <w:tcW w:w="2268" w:type="dxa"/>
          </w:tcPr>
          <w:p w:rsidR="00407E6D" w:rsidRDefault="00407E6D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407E6D" w:rsidTr="00407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407E6D" w:rsidRDefault="00407E6D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5386" w:type="dxa"/>
          </w:tcPr>
          <w:p w:rsidR="00407E6D" w:rsidRPr="00645086" w:rsidRDefault="00407E6D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password</w:t>
            </w:r>
          </w:p>
        </w:tc>
        <w:tc>
          <w:tcPr>
            <w:tcW w:w="2268" w:type="dxa"/>
          </w:tcPr>
          <w:p w:rsidR="00407E6D" w:rsidRDefault="00407E6D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</w:p>
        </w:tc>
      </w:tr>
      <w:tr w:rsidR="00407E6D" w:rsidTr="00407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407E6D" w:rsidRPr="00645086" w:rsidRDefault="00407E6D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plier</w:t>
            </w:r>
          </w:p>
        </w:tc>
        <w:tc>
          <w:tcPr>
            <w:tcW w:w="5386" w:type="dxa"/>
          </w:tcPr>
          <w:p w:rsidR="00407E6D" w:rsidRPr="00645086" w:rsidRDefault="002056E2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ail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07E6D" w:rsidRPr="00645086">
              <w:rPr>
                <w:rFonts w:ascii="Times New Roman" w:hAnsi="Times New Roman" w:cs="Times New Roman"/>
                <w:sz w:val="24"/>
                <w:szCs w:val="24"/>
              </w:rPr>
              <w:t>ddress</w:t>
            </w:r>
            <w:r w:rsidR="00407E6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houseNo</w:t>
            </w:r>
            <w:proofErr w:type="spellEnd"/>
            <w:r w:rsidR="00407E6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streetName</w:t>
            </w:r>
            <w:proofErr w:type="spellEnd"/>
            <w:r w:rsidR="00407E6D">
              <w:rPr>
                <w:rFonts w:ascii="Times New Roman" w:hAnsi="Times New Roman" w:cs="Times New Roman"/>
                <w:sz w:val="24"/>
                <w:szCs w:val="24"/>
              </w:rPr>
              <w:t xml:space="preserve">, city, state, pin), </w:t>
            </w:r>
            <w:proofErr w:type="spellStart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sName</w:t>
            </w:r>
            <w:proofErr w:type="spellEnd"/>
            <w:r w:rsidR="00407E6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(references user)</w:t>
            </w:r>
          </w:p>
        </w:tc>
        <w:tc>
          <w:tcPr>
            <w:tcW w:w="2268" w:type="dxa"/>
          </w:tcPr>
          <w:p w:rsidR="00407E6D" w:rsidRDefault="00407E6D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eign ke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User</w:t>
            </w:r>
          </w:p>
        </w:tc>
      </w:tr>
      <w:tr w:rsidR="00407E6D" w:rsidTr="00407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407E6D" w:rsidRDefault="00407E6D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5386" w:type="dxa"/>
          </w:tcPr>
          <w:p w:rsidR="00407E6D" w:rsidRDefault="002056E2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ail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07E6D" w:rsidRPr="00645086">
              <w:rPr>
                <w:rFonts w:ascii="Times New Roman" w:hAnsi="Times New Roman" w:cs="Times New Roman"/>
                <w:sz w:val="24"/>
                <w:szCs w:val="24"/>
              </w:rPr>
              <w:t>ddress</w:t>
            </w:r>
            <w:r w:rsidR="00407E6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houseNo</w:t>
            </w:r>
            <w:proofErr w:type="spellEnd"/>
            <w:r w:rsidR="00407E6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streetName</w:t>
            </w:r>
            <w:proofErr w:type="spellEnd"/>
            <w:r w:rsidR="00407E6D">
              <w:rPr>
                <w:rFonts w:ascii="Times New Roman" w:hAnsi="Times New Roman" w:cs="Times New Roman"/>
                <w:sz w:val="24"/>
                <w:szCs w:val="24"/>
              </w:rPr>
              <w:t xml:space="preserve">, city, state, pin), </w:t>
            </w:r>
            <w:proofErr w:type="spellStart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cName</w:t>
            </w:r>
            <w:proofErr w:type="spellEnd"/>
            <w:r w:rsidR="00407E6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 w:rsidR="00407E6D">
              <w:rPr>
                <w:rFonts w:ascii="Times New Roman" w:hAnsi="Times New Roman" w:cs="Times New Roman"/>
                <w:sz w:val="24"/>
                <w:szCs w:val="24"/>
              </w:rPr>
              <w:t>(references user)</w:t>
            </w:r>
          </w:p>
        </w:tc>
        <w:tc>
          <w:tcPr>
            <w:tcW w:w="2268" w:type="dxa"/>
          </w:tcPr>
          <w:p w:rsidR="00407E6D" w:rsidRDefault="00407E6D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eign ke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User</w:t>
            </w:r>
          </w:p>
        </w:tc>
      </w:tr>
      <w:tr w:rsidR="00407E6D" w:rsidTr="00407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407E6D" w:rsidRDefault="00407E6D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duct</w:t>
            </w:r>
          </w:p>
        </w:tc>
        <w:tc>
          <w:tcPr>
            <w:tcW w:w="5386" w:type="dxa"/>
          </w:tcPr>
          <w:p w:rsidR="00407E6D" w:rsidRDefault="00407E6D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escription, price, unit</w:t>
            </w:r>
            <w:r w:rsidR="0012731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="00127314">
              <w:rPr>
                <w:rFonts w:ascii="Times New Roman" w:hAnsi="Times New Roman" w:cs="Times New Roman"/>
                <w:sz w:val="24"/>
                <w:szCs w:val="24"/>
              </w:rPr>
              <w:t>categoryName</w:t>
            </w:r>
            <w:proofErr w:type="spellEnd"/>
            <w:r w:rsidR="0012731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127314">
              <w:rPr>
                <w:rFonts w:ascii="Times New Roman" w:hAnsi="Times New Roman" w:cs="Times New Roman"/>
                <w:sz w:val="24"/>
                <w:szCs w:val="24"/>
              </w:rPr>
              <w:t xml:space="preserve">references category), </w:t>
            </w:r>
            <w:proofErr w:type="spellStart"/>
            <w:r w:rsidR="00127314"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 w:rsidR="00127314">
              <w:rPr>
                <w:rFonts w:ascii="Times New Roman" w:hAnsi="Times New Roman" w:cs="Times New Roman"/>
                <w:sz w:val="24"/>
                <w:szCs w:val="24"/>
              </w:rPr>
              <w:t xml:space="preserve">(references supplier), </w:t>
            </w:r>
            <w:proofErr w:type="spellStart"/>
            <w:r w:rsidR="00127314">
              <w:rPr>
                <w:rFonts w:ascii="Times New Roman" w:hAnsi="Times New Roman" w:cs="Times New Roman"/>
                <w:sz w:val="24"/>
                <w:szCs w:val="24"/>
              </w:rPr>
              <w:t>warehouseID</w:t>
            </w:r>
            <w:proofErr w:type="spellEnd"/>
            <w:r w:rsidR="00127314">
              <w:rPr>
                <w:rFonts w:ascii="Times New Roman" w:hAnsi="Times New Roman" w:cs="Times New Roman"/>
                <w:sz w:val="24"/>
                <w:szCs w:val="24"/>
              </w:rPr>
              <w:t>(references warehouse)</w:t>
            </w:r>
            <w:r w:rsidR="002056E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2056E2"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  <w:r w:rsidR="002056E2">
              <w:rPr>
                <w:rFonts w:ascii="Times New Roman" w:hAnsi="Times New Roman" w:cs="Times New Roman"/>
                <w:sz w:val="24"/>
                <w:szCs w:val="24"/>
              </w:rPr>
              <w:t>(references order)</w:t>
            </w:r>
          </w:p>
        </w:tc>
        <w:tc>
          <w:tcPr>
            <w:tcW w:w="2268" w:type="dxa"/>
          </w:tcPr>
          <w:p w:rsidR="00407E6D" w:rsidRDefault="00407E6D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</w:p>
        </w:tc>
      </w:tr>
      <w:tr w:rsidR="00407E6D" w:rsidTr="00407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407E6D" w:rsidRDefault="00407E6D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tegory</w:t>
            </w:r>
          </w:p>
        </w:tc>
        <w:tc>
          <w:tcPr>
            <w:tcW w:w="5386" w:type="dxa"/>
          </w:tcPr>
          <w:p w:rsidR="00407E6D" w:rsidRDefault="00407E6D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tegory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description</w:t>
            </w:r>
          </w:p>
        </w:tc>
        <w:tc>
          <w:tcPr>
            <w:tcW w:w="2268" w:type="dxa"/>
          </w:tcPr>
          <w:p w:rsidR="00407E6D" w:rsidRDefault="00407E6D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tegoryName</w:t>
            </w:r>
            <w:proofErr w:type="spellEnd"/>
          </w:p>
        </w:tc>
      </w:tr>
      <w:tr w:rsidR="00407E6D" w:rsidTr="00407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407E6D" w:rsidRDefault="00407E6D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der</w:t>
            </w:r>
          </w:p>
        </w:tc>
        <w:tc>
          <w:tcPr>
            <w:tcW w:w="5386" w:type="dxa"/>
          </w:tcPr>
          <w:p w:rsidR="00407E6D" w:rsidRDefault="00407E6D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date, quantity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talPric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references customer)</w:t>
            </w:r>
          </w:p>
        </w:tc>
        <w:tc>
          <w:tcPr>
            <w:tcW w:w="2268" w:type="dxa"/>
          </w:tcPr>
          <w:p w:rsidR="00407E6D" w:rsidRDefault="00407E6D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</w:p>
        </w:tc>
      </w:tr>
      <w:tr w:rsidR="00407E6D" w:rsidTr="00407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407E6D" w:rsidRDefault="00407E6D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turn</w:t>
            </w:r>
          </w:p>
        </w:tc>
        <w:tc>
          <w:tcPr>
            <w:tcW w:w="5386" w:type="dxa"/>
          </w:tcPr>
          <w:p w:rsidR="00407E6D" w:rsidRDefault="00407E6D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turn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reason, status,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references order)</w:t>
            </w:r>
          </w:p>
        </w:tc>
        <w:tc>
          <w:tcPr>
            <w:tcW w:w="2268" w:type="dxa"/>
          </w:tcPr>
          <w:p w:rsidR="00407E6D" w:rsidRDefault="00407E6D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turnID</w:t>
            </w:r>
            <w:proofErr w:type="spellEnd"/>
          </w:p>
        </w:tc>
      </w:tr>
      <w:tr w:rsidR="00407E6D" w:rsidTr="00407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407E6D" w:rsidRDefault="00407E6D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ransport</w:t>
            </w:r>
          </w:p>
        </w:tc>
        <w:tc>
          <w:tcPr>
            <w:tcW w:w="5386" w:type="dxa"/>
          </w:tcPr>
          <w:p w:rsidR="00407E6D" w:rsidRDefault="00407E6D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port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hicleN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iver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status</w:t>
            </w:r>
            <w:r w:rsidR="0012731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="00127314"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  <w:r w:rsidR="0012731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127314">
              <w:rPr>
                <w:rFonts w:ascii="Times New Roman" w:hAnsi="Times New Roman" w:cs="Times New Roman"/>
                <w:sz w:val="24"/>
                <w:szCs w:val="24"/>
              </w:rPr>
              <w:t>references order)</w:t>
            </w:r>
          </w:p>
        </w:tc>
        <w:tc>
          <w:tcPr>
            <w:tcW w:w="2268" w:type="dxa"/>
          </w:tcPr>
          <w:p w:rsidR="00407E6D" w:rsidRDefault="00407E6D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portID</w:t>
            </w:r>
            <w:proofErr w:type="spellEnd"/>
          </w:p>
        </w:tc>
      </w:tr>
      <w:tr w:rsidR="00407E6D" w:rsidTr="00407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407E6D" w:rsidRDefault="00407E6D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rehouse</w:t>
            </w:r>
          </w:p>
        </w:tc>
        <w:tc>
          <w:tcPr>
            <w:tcW w:w="5386" w:type="dxa"/>
          </w:tcPr>
          <w:p w:rsidR="00407E6D" w:rsidRDefault="00407E6D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rehouse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location, capacity</w:t>
            </w:r>
            <w:r w:rsidR="0012731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="00127314"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  <w:r w:rsidR="0012731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127314">
              <w:rPr>
                <w:rFonts w:ascii="Times New Roman" w:hAnsi="Times New Roman" w:cs="Times New Roman"/>
                <w:sz w:val="24"/>
                <w:szCs w:val="24"/>
              </w:rPr>
              <w:t>references order)</w:t>
            </w:r>
          </w:p>
        </w:tc>
        <w:tc>
          <w:tcPr>
            <w:tcW w:w="2268" w:type="dxa"/>
          </w:tcPr>
          <w:p w:rsidR="00407E6D" w:rsidRDefault="00407E6D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rehouseID</w:t>
            </w:r>
            <w:proofErr w:type="spellEnd"/>
          </w:p>
        </w:tc>
      </w:tr>
      <w:tr w:rsidR="00407E6D" w:rsidTr="00407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407E6D" w:rsidRDefault="00407E6D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ount</w:t>
            </w:r>
          </w:p>
        </w:tc>
        <w:tc>
          <w:tcPr>
            <w:tcW w:w="5386" w:type="dxa"/>
          </w:tcPr>
          <w:p w:rsidR="00407E6D" w:rsidRDefault="00407E6D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scount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scountPercentag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rtD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dDate</w:t>
            </w:r>
            <w:proofErr w:type="spellEnd"/>
            <w:r w:rsidR="0012731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proofErr w:type="gramStart"/>
            <w:r w:rsidR="00127314"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  <w:r w:rsidR="0012731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127314">
              <w:rPr>
                <w:rFonts w:ascii="Times New Roman" w:hAnsi="Times New Roman" w:cs="Times New Roman"/>
                <w:sz w:val="24"/>
                <w:szCs w:val="24"/>
              </w:rPr>
              <w:t>references product)</w:t>
            </w:r>
          </w:p>
        </w:tc>
        <w:tc>
          <w:tcPr>
            <w:tcW w:w="2268" w:type="dxa"/>
          </w:tcPr>
          <w:p w:rsidR="00407E6D" w:rsidRDefault="00407E6D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scountID</w:t>
            </w:r>
            <w:proofErr w:type="spellEnd"/>
          </w:p>
        </w:tc>
      </w:tr>
      <w:tr w:rsidR="00127314" w:rsidTr="00407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:rsidR="00127314" w:rsidRDefault="00127314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plies</w:t>
            </w:r>
          </w:p>
        </w:tc>
        <w:tc>
          <w:tcPr>
            <w:tcW w:w="5386" w:type="dxa"/>
          </w:tcPr>
          <w:p w:rsidR="00127314" w:rsidRDefault="00127314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ferences supplier)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rehouse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references warehouse)</w:t>
            </w:r>
          </w:p>
        </w:tc>
        <w:tc>
          <w:tcPr>
            <w:tcW w:w="2268" w:type="dxa"/>
          </w:tcPr>
          <w:p w:rsidR="00127314" w:rsidRDefault="00127314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rehouseID</w:t>
            </w:r>
            <w:proofErr w:type="spellEnd"/>
          </w:p>
        </w:tc>
      </w:tr>
    </w:tbl>
    <w:p w:rsidR="00407E6D" w:rsidRDefault="00407E6D" w:rsidP="0052510F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056E2" w:rsidRPr="002056E2" w:rsidRDefault="002056E2" w:rsidP="002056E2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056E2">
        <w:rPr>
          <w:rFonts w:ascii="Times New Roman" w:hAnsi="Times New Roman" w:cs="Times New Roman"/>
          <w:sz w:val="24"/>
          <w:szCs w:val="24"/>
        </w:rPr>
        <w:t>Handling Composite and Multivalued Attributes</w:t>
      </w:r>
    </w:p>
    <w:p w:rsidR="002056E2" w:rsidRDefault="002056E2" w:rsidP="002056E2">
      <w:pPr>
        <w:ind w:left="85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 is a composite attribute.</w:t>
      </w:r>
    </w:p>
    <w:p w:rsidR="00C43B09" w:rsidRDefault="00C43B09" w:rsidP="00C43B09">
      <w:pPr>
        <w:ind w:left="852"/>
        <w:jc w:val="both"/>
        <w:rPr>
          <w:rFonts w:ascii="Times New Roman" w:hAnsi="Times New Roman" w:cs="Times New Roman"/>
          <w:sz w:val="24"/>
          <w:szCs w:val="24"/>
        </w:rPr>
      </w:pPr>
      <w:r w:rsidRPr="00C43B09">
        <w:rPr>
          <w:rFonts w:ascii="Times New Roman" w:hAnsi="Times New Roman" w:cs="Times New Roman"/>
          <w:sz w:val="24"/>
          <w:szCs w:val="24"/>
        </w:rPr>
        <w:t>The address attribute was decomposed into atomic fields (</w:t>
      </w:r>
      <w:proofErr w:type="spellStart"/>
      <w:r w:rsidRPr="00C43B09">
        <w:rPr>
          <w:rFonts w:ascii="Times New Roman" w:hAnsi="Times New Roman" w:cs="Times New Roman"/>
          <w:sz w:val="24"/>
          <w:szCs w:val="24"/>
        </w:rPr>
        <w:t>houseNo</w:t>
      </w:r>
      <w:proofErr w:type="spellEnd"/>
      <w:r w:rsidRPr="00C43B09">
        <w:rPr>
          <w:rFonts w:ascii="Times New Roman" w:hAnsi="Times New Roman" w:cs="Times New Roman"/>
          <w:sz w:val="24"/>
          <w:szCs w:val="24"/>
        </w:rPr>
        <w:t>, city, etc.) to enable location-based analytics and comply with 1NF.</w:t>
      </w:r>
    </w:p>
    <w:tbl>
      <w:tblPr>
        <w:tblStyle w:val="GridTable4"/>
        <w:tblW w:w="9209" w:type="dxa"/>
        <w:tblLook w:val="04A0" w:firstRow="1" w:lastRow="0" w:firstColumn="1" w:lastColumn="0" w:noHBand="0" w:noVBand="1"/>
      </w:tblPr>
      <w:tblGrid>
        <w:gridCol w:w="2254"/>
        <w:gridCol w:w="4687"/>
        <w:gridCol w:w="2268"/>
      </w:tblGrid>
      <w:tr w:rsidR="002056E2" w:rsidTr="00444A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2056E2" w:rsidRPr="00701DB9" w:rsidRDefault="002056E2" w:rsidP="00444AD3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tity</w:t>
            </w:r>
          </w:p>
        </w:tc>
        <w:tc>
          <w:tcPr>
            <w:tcW w:w="4687" w:type="dxa"/>
          </w:tcPr>
          <w:p w:rsidR="002056E2" w:rsidRDefault="002056E2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s</w:t>
            </w:r>
          </w:p>
        </w:tc>
        <w:tc>
          <w:tcPr>
            <w:tcW w:w="2268" w:type="dxa"/>
          </w:tcPr>
          <w:p w:rsidR="002056E2" w:rsidRDefault="002056E2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2056E2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2056E2" w:rsidRDefault="002056E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4687" w:type="dxa"/>
          </w:tcPr>
          <w:p w:rsidR="002056E2" w:rsidRPr="00645086" w:rsidRDefault="002056E2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password</w:t>
            </w:r>
          </w:p>
        </w:tc>
        <w:tc>
          <w:tcPr>
            <w:tcW w:w="2268" w:type="dxa"/>
          </w:tcPr>
          <w:p w:rsidR="002056E2" w:rsidRDefault="002056E2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</w:p>
        </w:tc>
      </w:tr>
      <w:tr w:rsidR="002056E2" w:rsidTr="00444A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2056E2" w:rsidRPr="00645086" w:rsidRDefault="002056E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pplier</w:t>
            </w:r>
          </w:p>
        </w:tc>
        <w:tc>
          <w:tcPr>
            <w:tcW w:w="4687" w:type="dxa"/>
          </w:tcPr>
          <w:p w:rsidR="002056E2" w:rsidRPr="00645086" w:rsidRDefault="002056E2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email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o</w:t>
            </w:r>
            <w:proofErr w:type="spellEnd"/>
          </w:p>
        </w:tc>
        <w:tc>
          <w:tcPr>
            <w:tcW w:w="2268" w:type="dxa"/>
          </w:tcPr>
          <w:p w:rsidR="002056E2" w:rsidRDefault="002056E2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</w:p>
        </w:tc>
      </w:tr>
      <w:tr w:rsidR="002056E2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2056E2" w:rsidRDefault="002056E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4687" w:type="dxa"/>
          </w:tcPr>
          <w:p w:rsidR="002056E2" w:rsidRDefault="002056E2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email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o</w:t>
            </w:r>
            <w:proofErr w:type="spellEnd"/>
          </w:p>
        </w:tc>
        <w:tc>
          <w:tcPr>
            <w:tcW w:w="2268" w:type="dxa"/>
          </w:tcPr>
          <w:p w:rsidR="002056E2" w:rsidRDefault="002056E2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</w:p>
        </w:tc>
      </w:tr>
      <w:tr w:rsidR="002056E2" w:rsidTr="00444A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:rsidR="002056E2" w:rsidRDefault="002056E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4687" w:type="dxa"/>
          </w:tcPr>
          <w:p w:rsidR="002056E2" w:rsidRDefault="002056E2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ouseN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eet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city, state, pin</w:t>
            </w:r>
          </w:p>
        </w:tc>
        <w:tc>
          <w:tcPr>
            <w:tcW w:w="2268" w:type="dxa"/>
          </w:tcPr>
          <w:p w:rsidR="002056E2" w:rsidRDefault="002056E2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</w:p>
        </w:tc>
      </w:tr>
    </w:tbl>
    <w:p w:rsidR="002056E2" w:rsidRPr="002056E2" w:rsidRDefault="002056E2" w:rsidP="002056E2">
      <w:pPr>
        <w:ind w:left="852"/>
        <w:jc w:val="both"/>
        <w:rPr>
          <w:rFonts w:ascii="Times New Roman" w:hAnsi="Times New Roman" w:cs="Times New Roman"/>
          <w:sz w:val="24"/>
          <w:szCs w:val="24"/>
        </w:rPr>
      </w:pPr>
    </w:p>
    <w:p w:rsidR="0052510F" w:rsidRPr="00645086" w:rsidRDefault="0052510F" w:rsidP="00645086">
      <w:pPr>
        <w:ind w:left="852"/>
        <w:jc w:val="both"/>
        <w:rPr>
          <w:rFonts w:ascii="Times New Roman" w:hAnsi="Times New Roman" w:cs="Times New Roman"/>
          <w:sz w:val="24"/>
          <w:szCs w:val="24"/>
        </w:rPr>
      </w:pPr>
    </w:p>
    <w:p w:rsidR="00553B13" w:rsidRPr="002056E2" w:rsidRDefault="002056E2" w:rsidP="002056E2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2056E2">
        <w:rPr>
          <w:rFonts w:ascii="Times New Roman" w:hAnsi="Times New Roman" w:cs="Times New Roman"/>
          <w:b/>
          <w:bCs/>
          <w:sz w:val="28"/>
          <w:szCs w:val="28"/>
        </w:rPr>
        <w:t>Normalization</w:t>
      </w:r>
    </w:p>
    <w:p w:rsidR="00CE0A96" w:rsidRDefault="002056E2" w:rsidP="002056E2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Normal Form (1NF)</w:t>
      </w:r>
    </w:p>
    <w:p w:rsidR="002056E2" w:rsidRDefault="002056E2" w:rsidP="002056E2">
      <w:pPr>
        <w:ind w:left="852"/>
        <w:jc w:val="both"/>
        <w:rPr>
          <w:rFonts w:ascii="Times New Roman" w:hAnsi="Times New Roman" w:cs="Times New Roman"/>
          <w:sz w:val="24"/>
          <w:szCs w:val="24"/>
        </w:rPr>
      </w:pPr>
      <w:r w:rsidRPr="002056E2">
        <w:rPr>
          <w:rFonts w:ascii="Times New Roman" w:hAnsi="Times New Roman" w:cs="Times New Roman"/>
          <w:sz w:val="24"/>
          <w:szCs w:val="24"/>
        </w:rPr>
        <w:t>Ensure atomic values (no multivalued attributes or repeating groups)</w:t>
      </w:r>
    </w:p>
    <w:p w:rsidR="002056E2" w:rsidRDefault="002056E2" w:rsidP="002056E2">
      <w:pPr>
        <w:ind w:left="85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</w:t>
      </w:r>
      <w:proofErr w:type="spellStart"/>
      <w:r>
        <w:rPr>
          <w:rFonts w:ascii="Times New Roman" w:hAnsi="Times New Roman" w:cs="Times New Roman"/>
          <w:sz w:val="24"/>
          <w:szCs w:val="24"/>
        </w:rPr>
        <w:t>warehouse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order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stored in the product table (according to reduction rules) it will need to unnecessary repeating of details.</w:t>
      </w:r>
      <w:r w:rsidR="005411E6">
        <w:rPr>
          <w:rFonts w:ascii="Times New Roman" w:hAnsi="Times New Roman" w:cs="Times New Roman"/>
          <w:sz w:val="24"/>
          <w:szCs w:val="24"/>
        </w:rPr>
        <w:t xml:space="preserve"> Similar problem occurs with </w:t>
      </w:r>
      <w:proofErr w:type="spellStart"/>
      <w:r w:rsidR="005411E6">
        <w:rPr>
          <w:rFonts w:ascii="Times New Roman" w:hAnsi="Times New Roman" w:cs="Times New Roman"/>
          <w:sz w:val="24"/>
          <w:szCs w:val="24"/>
        </w:rPr>
        <w:t>orderID</w:t>
      </w:r>
      <w:proofErr w:type="spellEnd"/>
      <w:r w:rsidR="005411E6">
        <w:rPr>
          <w:rFonts w:ascii="Times New Roman" w:hAnsi="Times New Roman" w:cs="Times New Roman"/>
          <w:sz w:val="24"/>
          <w:szCs w:val="24"/>
        </w:rPr>
        <w:t xml:space="preserve"> being stored in warehouse tab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void it, following changes can be made:</w:t>
      </w:r>
    </w:p>
    <w:tbl>
      <w:tblPr>
        <w:tblStyle w:val="GridTable4"/>
        <w:tblW w:w="9209" w:type="dxa"/>
        <w:tblLook w:val="04A0" w:firstRow="1" w:lastRow="0" w:firstColumn="1" w:lastColumn="0" w:noHBand="0" w:noVBand="1"/>
      </w:tblPr>
      <w:tblGrid>
        <w:gridCol w:w="1359"/>
        <w:gridCol w:w="5724"/>
        <w:gridCol w:w="2126"/>
      </w:tblGrid>
      <w:tr w:rsidR="002056E2" w:rsidTr="000F72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dxa"/>
          </w:tcPr>
          <w:p w:rsidR="002056E2" w:rsidRPr="00701DB9" w:rsidRDefault="002056E2" w:rsidP="00444AD3">
            <w:pPr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tity</w:t>
            </w:r>
          </w:p>
        </w:tc>
        <w:tc>
          <w:tcPr>
            <w:tcW w:w="5724" w:type="dxa"/>
          </w:tcPr>
          <w:p w:rsidR="002056E2" w:rsidRDefault="002056E2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s</w:t>
            </w:r>
          </w:p>
        </w:tc>
        <w:tc>
          <w:tcPr>
            <w:tcW w:w="2126" w:type="dxa"/>
          </w:tcPr>
          <w:p w:rsidR="002056E2" w:rsidRDefault="002056E2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2056E2" w:rsidTr="000F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dxa"/>
          </w:tcPr>
          <w:p w:rsidR="002056E2" w:rsidRDefault="002056E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duct</w:t>
            </w:r>
          </w:p>
        </w:tc>
        <w:tc>
          <w:tcPr>
            <w:tcW w:w="5724" w:type="dxa"/>
          </w:tcPr>
          <w:p w:rsidR="002056E2" w:rsidRDefault="002056E2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description, price, unit,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ategory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ferences category)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references supplier)</w:t>
            </w:r>
          </w:p>
        </w:tc>
        <w:tc>
          <w:tcPr>
            <w:tcW w:w="2126" w:type="dxa"/>
          </w:tcPr>
          <w:p w:rsidR="002056E2" w:rsidRDefault="002056E2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</w:p>
        </w:tc>
      </w:tr>
      <w:tr w:rsidR="002056E2" w:rsidTr="000F72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dxa"/>
          </w:tcPr>
          <w:p w:rsidR="002056E2" w:rsidRDefault="002056E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der</w:t>
            </w:r>
          </w:p>
        </w:tc>
        <w:tc>
          <w:tcPr>
            <w:tcW w:w="5724" w:type="dxa"/>
          </w:tcPr>
          <w:p w:rsidR="002056E2" w:rsidRDefault="002056E2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date, quantity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talPric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references customer)</w:t>
            </w:r>
          </w:p>
        </w:tc>
        <w:tc>
          <w:tcPr>
            <w:tcW w:w="2126" w:type="dxa"/>
          </w:tcPr>
          <w:p w:rsidR="002056E2" w:rsidRDefault="002056E2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</w:p>
        </w:tc>
      </w:tr>
      <w:tr w:rsidR="002056E2" w:rsidTr="000F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dxa"/>
          </w:tcPr>
          <w:p w:rsidR="002056E2" w:rsidRDefault="002056E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rehouse</w:t>
            </w:r>
          </w:p>
        </w:tc>
        <w:tc>
          <w:tcPr>
            <w:tcW w:w="5724" w:type="dxa"/>
          </w:tcPr>
          <w:p w:rsidR="002056E2" w:rsidRDefault="002056E2" w:rsidP="000F72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rehouse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location, capacity</w:t>
            </w:r>
          </w:p>
        </w:tc>
        <w:tc>
          <w:tcPr>
            <w:tcW w:w="2126" w:type="dxa"/>
          </w:tcPr>
          <w:p w:rsidR="002056E2" w:rsidRDefault="002056E2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rehouseID</w:t>
            </w:r>
            <w:proofErr w:type="spellEnd"/>
          </w:p>
        </w:tc>
      </w:tr>
      <w:tr w:rsidR="000F72BB" w:rsidTr="000F72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dxa"/>
          </w:tcPr>
          <w:p w:rsidR="000F72BB" w:rsidRDefault="000F72BB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ins</w:t>
            </w:r>
          </w:p>
        </w:tc>
        <w:tc>
          <w:tcPr>
            <w:tcW w:w="5724" w:type="dxa"/>
          </w:tcPr>
          <w:p w:rsidR="000F72BB" w:rsidRDefault="000F72BB" w:rsidP="000F72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ferences order)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references product)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Quantity</w:t>
            </w:r>
            <w:proofErr w:type="spellEnd"/>
          </w:p>
        </w:tc>
        <w:tc>
          <w:tcPr>
            <w:tcW w:w="2126" w:type="dxa"/>
          </w:tcPr>
          <w:p w:rsidR="000F72BB" w:rsidRDefault="000F72BB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</w:p>
        </w:tc>
      </w:tr>
      <w:tr w:rsidR="000F72BB" w:rsidTr="000F72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dxa"/>
          </w:tcPr>
          <w:p w:rsidR="000F72BB" w:rsidRDefault="000F72BB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orage</w:t>
            </w:r>
          </w:p>
        </w:tc>
        <w:tc>
          <w:tcPr>
            <w:tcW w:w="5724" w:type="dxa"/>
          </w:tcPr>
          <w:p w:rsidR="000F72BB" w:rsidRDefault="000F72BB" w:rsidP="000F72B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warehouse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ferences warehouse)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references product)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Quantity</w:t>
            </w:r>
            <w:proofErr w:type="spellEnd"/>
          </w:p>
        </w:tc>
        <w:tc>
          <w:tcPr>
            <w:tcW w:w="2126" w:type="dxa"/>
          </w:tcPr>
          <w:p w:rsidR="000F72BB" w:rsidRDefault="000F72BB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rehouse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</w:p>
        </w:tc>
      </w:tr>
      <w:tr w:rsidR="005411E6" w:rsidTr="000F72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9" w:type="dxa"/>
          </w:tcPr>
          <w:p w:rsidR="005411E6" w:rsidRDefault="005411E6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ulfil</w:t>
            </w:r>
            <w:r w:rsidR="00444AD3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proofErr w:type="spellEnd"/>
          </w:p>
        </w:tc>
        <w:tc>
          <w:tcPr>
            <w:tcW w:w="5724" w:type="dxa"/>
          </w:tcPr>
          <w:p w:rsidR="005411E6" w:rsidRDefault="005411E6" w:rsidP="000F72B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warehouse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ferences warehouse)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references order)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(references contains)</w:t>
            </w:r>
          </w:p>
        </w:tc>
        <w:tc>
          <w:tcPr>
            <w:tcW w:w="2126" w:type="dxa"/>
          </w:tcPr>
          <w:p w:rsidR="005411E6" w:rsidRDefault="005411E6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rehouse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</w:p>
        </w:tc>
      </w:tr>
    </w:tbl>
    <w:p w:rsidR="002056E2" w:rsidRDefault="002056E2" w:rsidP="002056E2">
      <w:pPr>
        <w:ind w:left="852"/>
        <w:jc w:val="both"/>
        <w:rPr>
          <w:rFonts w:ascii="Times New Roman" w:hAnsi="Times New Roman" w:cs="Times New Roman"/>
          <w:sz w:val="24"/>
          <w:szCs w:val="24"/>
        </w:rPr>
      </w:pPr>
    </w:p>
    <w:p w:rsidR="00474B41" w:rsidRDefault="00474B41" w:rsidP="002056E2">
      <w:pPr>
        <w:ind w:left="852"/>
        <w:jc w:val="both"/>
        <w:rPr>
          <w:rFonts w:ascii="Times New Roman" w:hAnsi="Times New Roman" w:cs="Times New Roman"/>
          <w:sz w:val="24"/>
          <w:szCs w:val="24"/>
        </w:rPr>
      </w:pPr>
    </w:p>
    <w:p w:rsidR="00474B41" w:rsidRDefault="00474B41" w:rsidP="002056E2">
      <w:pPr>
        <w:ind w:left="852"/>
        <w:jc w:val="both"/>
        <w:rPr>
          <w:rFonts w:ascii="Times New Roman" w:hAnsi="Times New Roman" w:cs="Times New Roman"/>
          <w:sz w:val="24"/>
          <w:szCs w:val="24"/>
        </w:rPr>
      </w:pPr>
    </w:p>
    <w:p w:rsidR="000F72BB" w:rsidRPr="000F72BB" w:rsidRDefault="000F72BB" w:rsidP="000F72BB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F72BB">
        <w:rPr>
          <w:rFonts w:ascii="Times New Roman" w:hAnsi="Times New Roman" w:cs="Times New Roman"/>
          <w:sz w:val="24"/>
          <w:szCs w:val="24"/>
        </w:rPr>
        <w:lastRenderedPageBreak/>
        <w:t>Second Normal Form (2NF)</w:t>
      </w:r>
    </w:p>
    <w:p w:rsidR="000F72BB" w:rsidRDefault="000F72BB" w:rsidP="000F72BB">
      <w:pPr>
        <w:ind w:left="85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move partial dependencies. </w:t>
      </w:r>
      <w:r w:rsidR="00C43B09" w:rsidRPr="00C43B09">
        <w:rPr>
          <w:rFonts w:ascii="Times New Roman" w:hAnsi="Times New Roman" w:cs="Times New Roman"/>
          <w:sz w:val="24"/>
          <w:szCs w:val="24"/>
        </w:rPr>
        <w:t>Partial dependencies were eliminated by ensuring all non-key attributes depend entirely on primary keys</w:t>
      </w:r>
      <w:r w:rsidR="00C43B09">
        <w:rPr>
          <w:rFonts w:ascii="Times New Roman" w:hAnsi="Times New Roman" w:cs="Times New Roman"/>
          <w:sz w:val="24"/>
          <w:szCs w:val="24"/>
        </w:rPr>
        <w:t>.</w:t>
      </w:r>
    </w:p>
    <w:p w:rsidR="000F72BB" w:rsidRPr="000F72BB" w:rsidRDefault="000F72BB" w:rsidP="000F72BB">
      <w:pPr>
        <w:pStyle w:val="ListParagraph"/>
        <w:numPr>
          <w:ilvl w:val="2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F72BB">
        <w:rPr>
          <w:rFonts w:ascii="Times New Roman" w:hAnsi="Times New Roman" w:cs="Times New Roman"/>
          <w:sz w:val="24"/>
          <w:szCs w:val="24"/>
        </w:rPr>
        <w:t>Third Normal Form (3NF)</w:t>
      </w:r>
    </w:p>
    <w:p w:rsidR="006F6459" w:rsidRDefault="000F72BB" w:rsidP="000F72BB">
      <w:pPr>
        <w:ind w:left="852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 transitive dependencies.</w:t>
      </w:r>
      <w:r w:rsidR="00C43B09">
        <w:rPr>
          <w:rFonts w:ascii="Times New Roman" w:hAnsi="Times New Roman" w:cs="Times New Roman"/>
          <w:sz w:val="24"/>
          <w:szCs w:val="24"/>
        </w:rPr>
        <w:t xml:space="preserve"> Transitive</w:t>
      </w:r>
      <w:r w:rsidR="00C43B09" w:rsidRPr="00C43B09">
        <w:rPr>
          <w:rFonts w:ascii="Times New Roman" w:hAnsi="Times New Roman" w:cs="Times New Roman"/>
          <w:sz w:val="24"/>
          <w:szCs w:val="24"/>
        </w:rPr>
        <w:t xml:space="preserve"> dependencies were eliminated by ensuring all non-key attributes depend entirely on primary keys</w:t>
      </w:r>
      <w:r w:rsidR="00C43B09">
        <w:rPr>
          <w:rFonts w:ascii="Times New Roman" w:hAnsi="Times New Roman" w:cs="Times New Roman"/>
          <w:sz w:val="24"/>
          <w:szCs w:val="24"/>
        </w:rPr>
        <w:t>.</w:t>
      </w:r>
    </w:p>
    <w:p w:rsidR="000F72BB" w:rsidRPr="00474B41" w:rsidRDefault="000F72BB" w:rsidP="00474B4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74B41">
        <w:rPr>
          <w:rFonts w:ascii="Times New Roman" w:hAnsi="Times New Roman" w:cs="Times New Roman"/>
          <w:b/>
          <w:bCs/>
          <w:sz w:val="28"/>
          <w:szCs w:val="28"/>
        </w:rPr>
        <w:t>Relational Schema</w:t>
      </w:r>
    </w:p>
    <w:p w:rsidR="000F72BB" w:rsidRPr="000F72BB" w:rsidRDefault="000F72BB" w:rsidP="000F72BB">
      <w:pPr>
        <w:ind w:left="56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 are the final relations</w:t>
      </w:r>
    </w:p>
    <w:p w:rsidR="00CE0A96" w:rsidRPr="000359A5" w:rsidRDefault="00CE0A96" w:rsidP="00CE0A96">
      <w:pPr>
        <w:ind w:left="56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359A5">
        <w:rPr>
          <w:rFonts w:ascii="Times New Roman" w:hAnsi="Times New Roman" w:cs="Times New Roman"/>
          <w:b/>
          <w:bCs/>
          <w:sz w:val="24"/>
          <w:szCs w:val="24"/>
        </w:rPr>
        <w:t>User table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359A5" w:rsidRPr="000359A5" w:rsidTr="000359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CE0A96" w:rsidRPr="000359A5" w:rsidRDefault="00CE0A96" w:rsidP="00CE0A9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9A5"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3005" w:type="dxa"/>
          </w:tcPr>
          <w:p w:rsidR="00CE0A96" w:rsidRPr="000359A5" w:rsidRDefault="00CE0A96" w:rsidP="00CE0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359A5"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3006" w:type="dxa"/>
          </w:tcPr>
          <w:p w:rsidR="00CE0A96" w:rsidRPr="000359A5" w:rsidRDefault="00CE0A96" w:rsidP="00CE0A96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359A5">
              <w:rPr>
                <w:rFonts w:ascii="Times New Roman" w:hAnsi="Times New Roman" w:cs="Times New Roman"/>
                <w:sz w:val="24"/>
                <w:szCs w:val="24"/>
              </w:rPr>
              <w:t>Constraints</w:t>
            </w:r>
          </w:p>
        </w:tc>
      </w:tr>
      <w:tr w:rsidR="008353D5" w:rsidRPr="000359A5" w:rsidTr="000359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Pr="000359A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359A5"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Pr="000359A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359A5"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8353D5" w:rsidRPr="000359A5" w:rsidTr="000359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Pr="000359A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359A5"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</w:p>
        </w:tc>
        <w:tc>
          <w:tcPr>
            <w:tcW w:w="3005" w:type="dxa"/>
          </w:tcPr>
          <w:p w:rsidR="008353D5" w:rsidRPr="000359A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359A5">
              <w:rPr>
                <w:rFonts w:ascii="Times New Roman" w:hAnsi="Times New Roman" w:cs="Times New Roman"/>
                <w:sz w:val="24"/>
                <w:szCs w:val="24"/>
              </w:rPr>
              <w:t>VARCHAR (20)</w:t>
            </w:r>
          </w:p>
        </w:tc>
        <w:tc>
          <w:tcPr>
            <w:tcW w:w="3006" w:type="dxa"/>
          </w:tcPr>
          <w:p w:rsidR="008353D5" w:rsidRPr="000359A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359A5"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</w:tbl>
    <w:p w:rsidR="00CE0A96" w:rsidRDefault="00CE0A96" w:rsidP="00CE0A96">
      <w:pPr>
        <w:ind w:left="568"/>
        <w:jc w:val="both"/>
        <w:rPr>
          <w:rFonts w:ascii="Times New Roman" w:hAnsi="Times New Roman" w:cs="Times New Roman"/>
          <w:sz w:val="24"/>
          <w:szCs w:val="24"/>
        </w:rPr>
      </w:pPr>
    </w:p>
    <w:p w:rsidR="000359A5" w:rsidRPr="000359A5" w:rsidRDefault="000359A5" w:rsidP="000359A5">
      <w:pPr>
        <w:ind w:left="56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ier</w:t>
      </w:r>
      <w:r w:rsidRPr="000359A5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359A5" w:rsidTr="0045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0359A5" w:rsidRDefault="000359A5" w:rsidP="004501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3005" w:type="dxa"/>
          </w:tcPr>
          <w:p w:rsidR="000359A5" w:rsidRDefault="000359A5" w:rsidP="004501E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3006" w:type="dxa"/>
          </w:tcPr>
          <w:p w:rsidR="000359A5" w:rsidRDefault="000359A5" w:rsidP="004501E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raints</w:t>
            </w:r>
          </w:p>
        </w:tc>
      </w:tr>
      <w:tr w:rsidR="008353D5" w:rsidTr="0045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imary key,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eig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ey references </w:t>
            </w:r>
            <w:r w:rsidRPr="005411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r</w:t>
            </w:r>
          </w:p>
        </w:tc>
      </w:tr>
      <w:tr w:rsidR="008353D5" w:rsidTr="004501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Name</w:t>
            </w:r>
            <w:proofErr w:type="spellEnd"/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5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501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20)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5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o</w:t>
            </w:r>
            <w:proofErr w:type="spellEnd"/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</w:tbl>
    <w:p w:rsidR="000359A5" w:rsidRDefault="000359A5" w:rsidP="005411E6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359A5" w:rsidRPr="000359A5" w:rsidRDefault="005411E6" w:rsidP="000359A5">
      <w:pPr>
        <w:ind w:left="56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ustomer</w:t>
      </w:r>
      <w:r w:rsidR="000359A5" w:rsidRPr="000359A5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359A5" w:rsidTr="0045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0359A5" w:rsidRDefault="000359A5" w:rsidP="004501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3005" w:type="dxa"/>
          </w:tcPr>
          <w:p w:rsidR="000359A5" w:rsidRDefault="000359A5" w:rsidP="004501E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3006" w:type="dxa"/>
          </w:tcPr>
          <w:p w:rsidR="000359A5" w:rsidRDefault="000359A5" w:rsidP="004501E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raints</w:t>
            </w:r>
          </w:p>
        </w:tc>
      </w:tr>
      <w:tr w:rsidR="008353D5" w:rsidTr="0045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imary key,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eig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ey references </w:t>
            </w:r>
            <w:r w:rsidRPr="005411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r</w:t>
            </w:r>
          </w:p>
        </w:tc>
      </w:tr>
      <w:tr w:rsidR="008353D5" w:rsidTr="004501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Name</w:t>
            </w:r>
            <w:proofErr w:type="spellEnd"/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5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501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20)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5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o</w:t>
            </w:r>
            <w:proofErr w:type="spellEnd"/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</w:tbl>
    <w:p w:rsidR="008353D5" w:rsidRDefault="008353D5" w:rsidP="005411E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8353D5" w:rsidRPr="000359A5" w:rsidRDefault="008353D5" w:rsidP="008353D5">
      <w:pPr>
        <w:ind w:left="56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ddress</w:t>
      </w:r>
      <w:r w:rsidRPr="000359A5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353D5" w:rsidTr="00444A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raints</w:t>
            </w:r>
          </w:p>
        </w:tc>
      </w:tr>
      <w:tr w:rsidR="008353D5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imary key,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eign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ey references </w:t>
            </w:r>
            <w:r w:rsidRPr="005411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r</w:t>
            </w:r>
          </w:p>
        </w:tc>
      </w:tr>
      <w:tr w:rsidR="008353D5" w:rsidTr="00444A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ouseNo</w:t>
            </w:r>
            <w:proofErr w:type="spellEnd"/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eetName</w:t>
            </w:r>
            <w:proofErr w:type="spellEnd"/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50)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44A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50)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e</w:t>
            </w:r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50)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44A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N</w:t>
            </w:r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</w:tbl>
    <w:p w:rsidR="000359A5" w:rsidRPr="000359A5" w:rsidRDefault="005411E6" w:rsidP="00474B41">
      <w:pPr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Product</w:t>
      </w:r>
      <w:r w:rsidR="000359A5" w:rsidRPr="000359A5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359A5" w:rsidTr="0045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0359A5" w:rsidRDefault="000359A5" w:rsidP="004501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3005" w:type="dxa"/>
          </w:tcPr>
          <w:p w:rsidR="000359A5" w:rsidRDefault="000359A5" w:rsidP="004501E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3006" w:type="dxa"/>
          </w:tcPr>
          <w:p w:rsidR="000359A5" w:rsidRDefault="000359A5" w:rsidP="004501E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raints</w:t>
            </w:r>
          </w:p>
        </w:tc>
      </w:tr>
      <w:tr w:rsidR="008353D5" w:rsidTr="0045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8353D5" w:rsidTr="004501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Name</w:t>
            </w:r>
            <w:proofErr w:type="spellEnd"/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5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0)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501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ce</w:t>
            </w:r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5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t</w:t>
            </w:r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10)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501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tegoryName</w:t>
            </w:r>
            <w:proofErr w:type="spellEnd"/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50)</w:t>
            </w:r>
          </w:p>
        </w:tc>
        <w:tc>
          <w:tcPr>
            <w:tcW w:w="3006" w:type="dxa"/>
          </w:tcPr>
          <w:p w:rsidR="008353D5" w:rsidRPr="005411E6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eign key references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y</w:t>
            </w:r>
          </w:p>
        </w:tc>
      </w:tr>
      <w:tr w:rsidR="008353D5" w:rsidTr="0045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</w:p>
        </w:tc>
        <w:tc>
          <w:tcPr>
            <w:tcW w:w="3005" w:type="dxa"/>
          </w:tcPr>
          <w:p w:rsidR="008353D5" w:rsidRDefault="00794476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Pr="005411E6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eign key references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plier</w:t>
            </w:r>
          </w:p>
        </w:tc>
      </w:tr>
    </w:tbl>
    <w:p w:rsidR="008353D5" w:rsidRDefault="008353D5" w:rsidP="008353D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359A5" w:rsidRPr="000359A5" w:rsidRDefault="005411E6" w:rsidP="000359A5">
      <w:pPr>
        <w:ind w:left="56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rder</w:t>
      </w:r>
      <w:r w:rsidR="000359A5" w:rsidRPr="000359A5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359A5" w:rsidTr="0045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0359A5" w:rsidRDefault="000359A5" w:rsidP="004501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3005" w:type="dxa"/>
          </w:tcPr>
          <w:p w:rsidR="000359A5" w:rsidRDefault="000359A5" w:rsidP="004501E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3006" w:type="dxa"/>
          </w:tcPr>
          <w:p w:rsidR="000359A5" w:rsidRDefault="000359A5" w:rsidP="004501E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raints</w:t>
            </w:r>
          </w:p>
        </w:tc>
      </w:tr>
      <w:tr w:rsidR="008353D5" w:rsidTr="0045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8353D5" w:rsidTr="004501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5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ntity</w:t>
            </w:r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501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otalPrice</w:t>
            </w:r>
            <w:proofErr w:type="spellEnd"/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5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ID</w:t>
            </w:r>
            <w:proofErr w:type="spellEnd"/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006" w:type="dxa"/>
          </w:tcPr>
          <w:p w:rsidR="008353D5" w:rsidRPr="005411E6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eign key references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stomer</w:t>
            </w:r>
          </w:p>
        </w:tc>
      </w:tr>
    </w:tbl>
    <w:p w:rsidR="008353D5" w:rsidRDefault="008353D5" w:rsidP="008353D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0359A5" w:rsidRPr="000359A5" w:rsidRDefault="005411E6" w:rsidP="008353D5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arehouse</w:t>
      </w:r>
      <w:r w:rsidR="000359A5" w:rsidRPr="000359A5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359A5" w:rsidTr="0045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0359A5" w:rsidRDefault="000359A5" w:rsidP="004501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3005" w:type="dxa"/>
          </w:tcPr>
          <w:p w:rsidR="000359A5" w:rsidRDefault="000359A5" w:rsidP="004501E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3006" w:type="dxa"/>
          </w:tcPr>
          <w:p w:rsidR="000359A5" w:rsidRDefault="000359A5" w:rsidP="004501E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raints</w:t>
            </w:r>
          </w:p>
        </w:tc>
      </w:tr>
      <w:tr w:rsidR="000359A5" w:rsidTr="0045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0359A5" w:rsidRDefault="005411E6" w:rsidP="004501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rehouse</w:t>
            </w:r>
            <w:r w:rsidR="000359A5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proofErr w:type="spellEnd"/>
          </w:p>
        </w:tc>
        <w:tc>
          <w:tcPr>
            <w:tcW w:w="3005" w:type="dxa"/>
          </w:tcPr>
          <w:p w:rsidR="000359A5" w:rsidRDefault="008353D5" w:rsidP="004501E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0359A5" w:rsidRDefault="000359A5" w:rsidP="004501E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0359A5" w:rsidTr="004501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0359A5" w:rsidRDefault="008353D5" w:rsidP="004501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cation</w:t>
            </w:r>
          </w:p>
        </w:tc>
        <w:tc>
          <w:tcPr>
            <w:tcW w:w="3005" w:type="dxa"/>
          </w:tcPr>
          <w:p w:rsidR="000359A5" w:rsidRDefault="000359A5" w:rsidP="004501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3006" w:type="dxa"/>
          </w:tcPr>
          <w:p w:rsidR="000359A5" w:rsidRDefault="000359A5" w:rsidP="004501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0359A5" w:rsidTr="0045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0359A5" w:rsidRDefault="008353D5" w:rsidP="004501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pacity</w:t>
            </w:r>
          </w:p>
        </w:tc>
        <w:tc>
          <w:tcPr>
            <w:tcW w:w="3005" w:type="dxa"/>
          </w:tcPr>
          <w:p w:rsidR="000359A5" w:rsidRDefault="008353D5" w:rsidP="004501E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006" w:type="dxa"/>
          </w:tcPr>
          <w:p w:rsidR="000359A5" w:rsidRDefault="000359A5" w:rsidP="004501E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</w:tbl>
    <w:p w:rsidR="008353D5" w:rsidRDefault="008353D5" w:rsidP="008353D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353D5" w:rsidRPr="000359A5" w:rsidRDefault="008353D5" w:rsidP="008353D5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tegory</w:t>
      </w:r>
      <w:r w:rsidRPr="000359A5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353D5" w:rsidTr="00444A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raints</w:t>
            </w:r>
          </w:p>
        </w:tc>
      </w:tr>
      <w:tr w:rsidR="008353D5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tegoryName</w:t>
            </w:r>
            <w:proofErr w:type="spellEnd"/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30)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8353D5" w:rsidTr="00444A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</w:tbl>
    <w:p w:rsidR="008353D5" w:rsidRDefault="008353D5" w:rsidP="008353D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353D5" w:rsidRPr="000359A5" w:rsidRDefault="008353D5" w:rsidP="008353D5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turn</w:t>
      </w:r>
      <w:r w:rsidRPr="000359A5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353D5" w:rsidTr="00444A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raints</w:t>
            </w:r>
          </w:p>
        </w:tc>
      </w:tr>
      <w:tr w:rsidR="008353D5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turnID</w:t>
            </w:r>
            <w:proofErr w:type="spellEnd"/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8353D5" w:rsidTr="00444A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son</w:t>
            </w:r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0)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44A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eign key references </w:t>
            </w:r>
            <w:r w:rsidRPr="008353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d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:rsidR="008353D5" w:rsidRDefault="008353D5" w:rsidP="009726D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474B41" w:rsidRDefault="00474B41" w:rsidP="008353D5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474B41" w:rsidRDefault="00474B41" w:rsidP="008353D5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8353D5" w:rsidRPr="000359A5" w:rsidRDefault="008353D5" w:rsidP="008353D5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Transport</w:t>
      </w:r>
      <w:r w:rsidRPr="000359A5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353D5" w:rsidTr="00444A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raints</w:t>
            </w:r>
          </w:p>
        </w:tc>
      </w:tr>
      <w:tr w:rsidR="008353D5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9726D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port</w:t>
            </w:r>
            <w:r w:rsidR="008353D5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proofErr w:type="spellEnd"/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8353D5" w:rsidTr="00444A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9726D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hicleNo</w:t>
            </w:r>
            <w:proofErr w:type="spellEnd"/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 w:rsidR="009726D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)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9726D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riverName</w:t>
            </w:r>
            <w:proofErr w:type="spellEnd"/>
          </w:p>
        </w:tc>
        <w:tc>
          <w:tcPr>
            <w:tcW w:w="3005" w:type="dxa"/>
          </w:tcPr>
          <w:p w:rsidR="008353D5" w:rsidRDefault="009726D2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20)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9726D2" w:rsidTr="00444A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9726D2" w:rsidRDefault="009726D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</w:t>
            </w:r>
          </w:p>
        </w:tc>
        <w:tc>
          <w:tcPr>
            <w:tcW w:w="3005" w:type="dxa"/>
          </w:tcPr>
          <w:p w:rsidR="009726D2" w:rsidRDefault="009726D2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9726D2" w:rsidRDefault="009726D2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</w:tbl>
    <w:p w:rsidR="009726D2" w:rsidRDefault="009726D2" w:rsidP="000F308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C43B09" w:rsidRDefault="00C43B09" w:rsidP="000F3081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  <w:t>Shipment table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43B09" w:rsidTr="00444A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C43B09" w:rsidRDefault="00C43B09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3005" w:type="dxa"/>
          </w:tcPr>
          <w:p w:rsidR="00C43B09" w:rsidRDefault="00C43B09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3006" w:type="dxa"/>
          </w:tcPr>
          <w:p w:rsidR="00C43B09" w:rsidRDefault="00C43B09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raints</w:t>
            </w:r>
          </w:p>
        </w:tc>
      </w:tr>
      <w:tr w:rsidR="00C43B09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C43B09" w:rsidRDefault="00C43B09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portID</w:t>
            </w:r>
            <w:proofErr w:type="spellEnd"/>
          </w:p>
        </w:tc>
        <w:tc>
          <w:tcPr>
            <w:tcW w:w="3005" w:type="dxa"/>
          </w:tcPr>
          <w:p w:rsidR="00C43B09" w:rsidRDefault="00C43B09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C43B09" w:rsidRDefault="00C43B09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C43B09" w:rsidTr="00444A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C43B09" w:rsidRDefault="00C43B09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</w:p>
        </w:tc>
        <w:tc>
          <w:tcPr>
            <w:tcW w:w="3005" w:type="dxa"/>
          </w:tcPr>
          <w:p w:rsidR="00C43B09" w:rsidRDefault="00C43B09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10)</w:t>
            </w:r>
          </w:p>
        </w:tc>
        <w:tc>
          <w:tcPr>
            <w:tcW w:w="3006" w:type="dxa"/>
          </w:tcPr>
          <w:p w:rsidR="00C43B09" w:rsidRDefault="00C43B09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</w:tbl>
    <w:p w:rsidR="00C43B09" w:rsidRDefault="00C43B09" w:rsidP="008353D5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8353D5" w:rsidRPr="000359A5" w:rsidRDefault="009726D2" w:rsidP="008353D5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iscount</w:t>
      </w:r>
      <w:r w:rsidR="008353D5" w:rsidRPr="000359A5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005"/>
        <w:gridCol w:w="2660"/>
        <w:gridCol w:w="3351"/>
      </w:tblGrid>
      <w:tr w:rsidR="008353D5" w:rsidTr="00C43B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2660" w:type="dxa"/>
          </w:tcPr>
          <w:p w:rsidR="008353D5" w:rsidRDefault="008353D5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3351" w:type="dxa"/>
          </w:tcPr>
          <w:p w:rsidR="008353D5" w:rsidRDefault="008353D5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raints</w:t>
            </w:r>
          </w:p>
        </w:tc>
      </w:tr>
      <w:tr w:rsidR="008353D5" w:rsidTr="00C43B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9726D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scount</w:t>
            </w:r>
            <w:r w:rsidR="008353D5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proofErr w:type="spellEnd"/>
          </w:p>
        </w:tc>
        <w:tc>
          <w:tcPr>
            <w:tcW w:w="2660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351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8353D5" w:rsidTr="00C43B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9726D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scountPercentage</w:t>
            </w:r>
            <w:proofErr w:type="spellEnd"/>
          </w:p>
        </w:tc>
        <w:tc>
          <w:tcPr>
            <w:tcW w:w="2660" w:type="dxa"/>
          </w:tcPr>
          <w:p w:rsidR="008353D5" w:rsidRDefault="009726D2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351" w:type="dxa"/>
          </w:tcPr>
          <w:p w:rsidR="008353D5" w:rsidRDefault="008353D5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8353D5" w:rsidTr="00C43B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9726D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rtDate</w:t>
            </w:r>
            <w:proofErr w:type="spellEnd"/>
          </w:p>
        </w:tc>
        <w:tc>
          <w:tcPr>
            <w:tcW w:w="2660" w:type="dxa"/>
          </w:tcPr>
          <w:p w:rsidR="008353D5" w:rsidRDefault="009726D2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3351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9726D2" w:rsidTr="00C43B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9726D2" w:rsidRDefault="009726D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dDate</w:t>
            </w:r>
            <w:proofErr w:type="spellEnd"/>
          </w:p>
        </w:tc>
        <w:tc>
          <w:tcPr>
            <w:tcW w:w="2660" w:type="dxa"/>
          </w:tcPr>
          <w:p w:rsidR="009726D2" w:rsidRDefault="009726D2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3351" w:type="dxa"/>
          </w:tcPr>
          <w:p w:rsidR="009726D2" w:rsidRDefault="009726D2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  <w:tr w:rsidR="009726D2" w:rsidTr="00C43B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9726D2" w:rsidRDefault="009726D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</w:p>
        </w:tc>
        <w:tc>
          <w:tcPr>
            <w:tcW w:w="2660" w:type="dxa"/>
          </w:tcPr>
          <w:p w:rsidR="009726D2" w:rsidRDefault="009726D2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351" w:type="dxa"/>
          </w:tcPr>
          <w:p w:rsidR="009726D2" w:rsidRPr="00C43B09" w:rsidRDefault="00C43B09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eign key references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duct</w:t>
            </w:r>
          </w:p>
        </w:tc>
      </w:tr>
    </w:tbl>
    <w:p w:rsidR="008353D5" w:rsidRDefault="008353D5" w:rsidP="008353D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353D5" w:rsidRPr="000359A5" w:rsidRDefault="009726D2" w:rsidP="008353D5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pplies</w:t>
      </w:r>
      <w:r w:rsidR="008353D5" w:rsidRPr="000359A5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353D5" w:rsidTr="00444A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raints</w:t>
            </w:r>
          </w:p>
        </w:tc>
      </w:tr>
      <w:tr w:rsidR="008353D5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9726D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  <w:r w:rsidR="008353D5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proofErr w:type="spellEnd"/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8353D5" w:rsidTr="00444A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9726D2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rehouseID</w:t>
            </w:r>
            <w:proofErr w:type="spellEnd"/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  <w:r w:rsidR="009726D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9726D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)</w:t>
            </w:r>
          </w:p>
        </w:tc>
        <w:tc>
          <w:tcPr>
            <w:tcW w:w="3006" w:type="dxa"/>
          </w:tcPr>
          <w:p w:rsidR="008353D5" w:rsidRDefault="009726D2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</w:tbl>
    <w:p w:rsidR="008353D5" w:rsidRDefault="008353D5" w:rsidP="008353D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359A5" w:rsidRPr="000359A5" w:rsidRDefault="008353D5" w:rsidP="000359A5">
      <w:pPr>
        <w:ind w:left="56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tains</w:t>
      </w:r>
      <w:r w:rsidR="000359A5" w:rsidRPr="000359A5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359A5" w:rsidTr="0045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0359A5" w:rsidRDefault="000359A5" w:rsidP="004501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3005" w:type="dxa"/>
          </w:tcPr>
          <w:p w:rsidR="000359A5" w:rsidRDefault="000359A5" w:rsidP="004501E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3006" w:type="dxa"/>
          </w:tcPr>
          <w:p w:rsidR="000359A5" w:rsidRDefault="000359A5" w:rsidP="004501EB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raints</w:t>
            </w:r>
          </w:p>
        </w:tc>
      </w:tr>
      <w:tr w:rsidR="000359A5" w:rsidTr="0045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0359A5" w:rsidRDefault="008353D5" w:rsidP="004501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der</w:t>
            </w:r>
            <w:r w:rsidR="000359A5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proofErr w:type="spellEnd"/>
          </w:p>
        </w:tc>
        <w:tc>
          <w:tcPr>
            <w:tcW w:w="3005" w:type="dxa"/>
          </w:tcPr>
          <w:p w:rsidR="000359A5" w:rsidRDefault="008353D5" w:rsidP="004501E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0359A5" w:rsidRDefault="000359A5" w:rsidP="004501E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0359A5" w:rsidTr="004501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0359A5" w:rsidRDefault="008353D5" w:rsidP="004501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</w:p>
        </w:tc>
        <w:tc>
          <w:tcPr>
            <w:tcW w:w="3005" w:type="dxa"/>
          </w:tcPr>
          <w:p w:rsidR="000359A5" w:rsidRDefault="000359A5" w:rsidP="004501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  <w:r w:rsidR="008353D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8353D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)</w:t>
            </w:r>
          </w:p>
        </w:tc>
        <w:tc>
          <w:tcPr>
            <w:tcW w:w="3006" w:type="dxa"/>
          </w:tcPr>
          <w:p w:rsidR="000359A5" w:rsidRDefault="008353D5" w:rsidP="004501E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C43B09" w:rsidTr="0045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C43B09" w:rsidRDefault="00C43B09" w:rsidP="004501E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ntity</w:t>
            </w:r>
          </w:p>
        </w:tc>
        <w:tc>
          <w:tcPr>
            <w:tcW w:w="3005" w:type="dxa"/>
          </w:tcPr>
          <w:p w:rsidR="00C43B09" w:rsidRDefault="00C43B09" w:rsidP="004501E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006" w:type="dxa"/>
          </w:tcPr>
          <w:p w:rsidR="00C43B09" w:rsidRDefault="00C43B09" w:rsidP="004501EB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</w:tbl>
    <w:p w:rsidR="008353D5" w:rsidRPr="00CE0A96" w:rsidRDefault="008353D5" w:rsidP="008353D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353D5" w:rsidRPr="000359A5" w:rsidRDefault="008353D5" w:rsidP="008353D5">
      <w:pPr>
        <w:ind w:left="56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orage</w:t>
      </w:r>
      <w:r w:rsidRPr="000359A5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353D5" w:rsidTr="00444A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raints</w:t>
            </w:r>
          </w:p>
        </w:tc>
      </w:tr>
      <w:tr w:rsidR="008353D5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rehouseID</w:t>
            </w:r>
            <w:proofErr w:type="spellEnd"/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8353D5" w:rsidTr="00444A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8353D5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Quantity</w:t>
            </w:r>
            <w:proofErr w:type="spellEnd"/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</w:tr>
    </w:tbl>
    <w:p w:rsidR="000359A5" w:rsidRDefault="000359A5" w:rsidP="00CE0A96">
      <w:pPr>
        <w:ind w:left="568"/>
        <w:jc w:val="both"/>
        <w:rPr>
          <w:rFonts w:ascii="Times New Roman" w:hAnsi="Times New Roman" w:cs="Times New Roman"/>
          <w:sz w:val="24"/>
          <w:szCs w:val="24"/>
        </w:rPr>
      </w:pPr>
    </w:p>
    <w:p w:rsidR="00474B41" w:rsidRDefault="00474B41" w:rsidP="008353D5">
      <w:pPr>
        <w:ind w:left="568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474B41" w:rsidRDefault="00474B41" w:rsidP="008353D5">
      <w:pPr>
        <w:ind w:left="568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474B41" w:rsidRDefault="00474B41" w:rsidP="008353D5">
      <w:pPr>
        <w:ind w:left="568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:rsidR="008353D5" w:rsidRPr="000359A5" w:rsidRDefault="008353D5" w:rsidP="008353D5">
      <w:pPr>
        <w:ind w:left="56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Fulfill</w:t>
      </w:r>
      <w:proofErr w:type="spellEnd"/>
      <w:r w:rsidRPr="000359A5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353D5" w:rsidTr="00444A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ribute</w:t>
            </w:r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type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traints</w:t>
            </w:r>
          </w:p>
        </w:tc>
      </w:tr>
      <w:tr w:rsidR="008353D5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derID</w:t>
            </w:r>
            <w:proofErr w:type="spellEnd"/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8353D5" w:rsidTr="00444A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444AD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ctID</w:t>
            </w:r>
            <w:proofErr w:type="spellEnd"/>
          </w:p>
        </w:tc>
        <w:tc>
          <w:tcPr>
            <w:tcW w:w="3005" w:type="dxa"/>
          </w:tcPr>
          <w:p w:rsidR="008353D5" w:rsidRDefault="008353D5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Default="008353D5" w:rsidP="00444AD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  <w:tr w:rsidR="008353D5" w:rsidTr="00444A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8353D5" w:rsidRDefault="008353D5" w:rsidP="008353D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rehouseID</w:t>
            </w:r>
            <w:proofErr w:type="spellEnd"/>
          </w:p>
        </w:tc>
        <w:tc>
          <w:tcPr>
            <w:tcW w:w="3005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 (10)</w:t>
            </w:r>
          </w:p>
        </w:tc>
        <w:tc>
          <w:tcPr>
            <w:tcW w:w="3006" w:type="dxa"/>
          </w:tcPr>
          <w:p w:rsidR="008353D5" w:rsidRDefault="008353D5" w:rsidP="008353D5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</w:tr>
    </w:tbl>
    <w:p w:rsidR="008353D5" w:rsidRPr="00CE0A96" w:rsidRDefault="008353D5" w:rsidP="00CE0A96">
      <w:pPr>
        <w:ind w:left="568"/>
        <w:jc w:val="both"/>
        <w:rPr>
          <w:rFonts w:ascii="Times New Roman" w:hAnsi="Times New Roman" w:cs="Times New Roman"/>
          <w:sz w:val="24"/>
          <w:szCs w:val="24"/>
        </w:rPr>
      </w:pPr>
    </w:p>
    <w:p w:rsidR="00553B13" w:rsidRPr="00553B13" w:rsidRDefault="00553B13" w:rsidP="00553B13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br w:type="page"/>
      </w:r>
    </w:p>
    <w:p w:rsidR="00553B13" w:rsidRDefault="00553B13" w:rsidP="00553B13">
      <w:pPr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lastRenderedPageBreak/>
        <w:t>Chapter 5 – Methodology</w:t>
      </w:r>
    </w:p>
    <w:p w:rsidR="00553B13" w:rsidRPr="00553B13" w:rsidRDefault="00553B13" w:rsidP="00553B13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Implementation details with block diagram to explain the project in detail</w:t>
      </w:r>
    </w:p>
    <w:p w:rsidR="00553B13" w:rsidRDefault="00553B13">
      <w:pPr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br w:type="page"/>
      </w:r>
    </w:p>
    <w:p w:rsidR="00553B13" w:rsidRDefault="00553B13" w:rsidP="00553B13">
      <w:pPr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lastRenderedPageBreak/>
        <w:t>Chapter 6 – Results</w:t>
      </w:r>
    </w:p>
    <w:p w:rsidR="00553B13" w:rsidRDefault="00553B13">
      <w:pPr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br w:type="page"/>
      </w:r>
    </w:p>
    <w:p w:rsidR="00553B13" w:rsidRDefault="00553B13" w:rsidP="00553B13">
      <w:pPr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lastRenderedPageBreak/>
        <w:t>Chapter 7 – Conclusion and Future Work</w:t>
      </w:r>
    </w:p>
    <w:p w:rsidR="00553B13" w:rsidRDefault="00553B13">
      <w:pPr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br w:type="page"/>
      </w:r>
    </w:p>
    <w:p w:rsidR="00553B13" w:rsidRDefault="00553B13" w:rsidP="00553B13">
      <w:pPr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>
        <w:rPr>
          <w:rFonts w:ascii="Times New Roman" w:hAnsi="Times New Roman" w:cs="Times New Roman"/>
          <w:b/>
          <w:bCs/>
          <w:sz w:val="52"/>
          <w:szCs w:val="52"/>
        </w:rPr>
        <w:lastRenderedPageBreak/>
        <w:t>Chapter 8 – References</w:t>
      </w:r>
    </w:p>
    <w:p w:rsidR="00553B13" w:rsidRPr="00553B13" w:rsidRDefault="00553B13" w:rsidP="00553B13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In IEEE format</w:t>
      </w:r>
    </w:p>
    <w:sectPr w:rsidR="00553B13" w:rsidRPr="00553B13" w:rsidSect="00701D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763D96"/>
    <w:multiLevelType w:val="hybridMultilevel"/>
    <w:tmpl w:val="DE5640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327CD1"/>
    <w:multiLevelType w:val="multilevel"/>
    <w:tmpl w:val="25D0FD4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4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88" w:hanging="42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212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56" w:hanging="4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40" w:hanging="4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24" w:hanging="4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08" w:hanging="4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92" w:hanging="420"/>
      </w:pPr>
      <w:rPr>
        <w:rFonts w:hint="default"/>
      </w:rPr>
    </w:lvl>
  </w:abstractNum>
  <w:abstractNum w:abstractNumId="2" w15:restartNumberingAfterBreak="0">
    <w:nsid w:val="35D20871"/>
    <w:multiLevelType w:val="multilevel"/>
    <w:tmpl w:val="25D0FD4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4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88" w:hanging="42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212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56" w:hanging="4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40" w:hanging="4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24" w:hanging="4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08" w:hanging="4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92" w:hanging="420"/>
      </w:pPr>
      <w:rPr>
        <w:rFonts w:hint="default"/>
      </w:rPr>
    </w:lvl>
  </w:abstractNum>
  <w:abstractNum w:abstractNumId="3" w15:restartNumberingAfterBreak="0">
    <w:nsid w:val="525954CD"/>
    <w:multiLevelType w:val="hybridMultilevel"/>
    <w:tmpl w:val="629203FE"/>
    <w:lvl w:ilvl="0" w:tplc="D652ADE2">
      <w:numFmt w:val="bullet"/>
      <w:lvlText w:val=""/>
      <w:lvlJc w:val="left"/>
      <w:pPr>
        <w:ind w:left="1212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4" w15:restartNumberingAfterBreak="0">
    <w:nsid w:val="5CAB5F69"/>
    <w:multiLevelType w:val="multilevel"/>
    <w:tmpl w:val="25D0FD4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4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88" w:hanging="420"/>
      </w:pPr>
      <w:rPr>
        <w:rFonts w:hint="default"/>
      </w:rPr>
    </w:lvl>
    <w:lvl w:ilvl="3">
      <w:start w:val="1"/>
      <w:numFmt w:val="lowerRoman"/>
      <w:lvlText w:val="%4."/>
      <w:lvlJc w:val="left"/>
      <w:pPr>
        <w:ind w:left="1212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56" w:hanging="4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40" w:hanging="4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24" w:hanging="4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08" w:hanging="4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692" w:hanging="420"/>
      </w:pPr>
      <w:rPr>
        <w:rFonts w:hint="default"/>
      </w:rPr>
    </w:lvl>
  </w:abstractNum>
  <w:num w:numId="1" w16cid:durableId="144399262">
    <w:abstractNumId w:val="4"/>
  </w:num>
  <w:num w:numId="2" w16cid:durableId="1490096992">
    <w:abstractNumId w:val="3"/>
  </w:num>
  <w:num w:numId="3" w16cid:durableId="1321807195">
    <w:abstractNumId w:val="0"/>
  </w:num>
  <w:num w:numId="4" w16cid:durableId="685985865">
    <w:abstractNumId w:val="1"/>
  </w:num>
  <w:num w:numId="5" w16cid:durableId="21408014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CwsDQ1sDQ3NTY2NDVW0lEKTi0uzszPAykwrgUAUFDj8SwAAAA="/>
  </w:docVars>
  <w:rsids>
    <w:rsidRoot w:val="007E453E"/>
    <w:rsid w:val="000359A5"/>
    <w:rsid w:val="000F3081"/>
    <w:rsid w:val="000F72BB"/>
    <w:rsid w:val="00127314"/>
    <w:rsid w:val="002056E2"/>
    <w:rsid w:val="0039604A"/>
    <w:rsid w:val="00407E6D"/>
    <w:rsid w:val="00444AD3"/>
    <w:rsid w:val="004501EB"/>
    <w:rsid w:val="00474B41"/>
    <w:rsid w:val="004D04AC"/>
    <w:rsid w:val="004E35F2"/>
    <w:rsid w:val="0052510F"/>
    <w:rsid w:val="005324C6"/>
    <w:rsid w:val="005411E6"/>
    <w:rsid w:val="00542733"/>
    <w:rsid w:val="00553B13"/>
    <w:rsid w:val="005D66B4"/>
    <w:rsid w:val="005E4B83"/>
    <w:rsid w:val="00645086"/>
    <w:rsid w:val="006F6459"/>
    <w:rsid w:val="00701DB9"/>
    <w:rsid w:val="00794476"/>
    <w:rsid w:val="007E453E"/>
    <w:rsid w:val="008353D5"/>
    <w:rsid w:val="008605BE"/>
    <w:rsid w:val="009726D2"/>
    <w:rsid w:val="00B46B6B"/>
    <w:rsid w:val="00C43B09"/>
    <w:rsid w:val="00CE0A96"/>
    <w:rsid w:val="00D92227"/>
    <w:rsid w:val="00F3188C"/>
    <w:rsid w:val="00F77F56"/>
    <w:rsid w:val="00F94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A428CB5-205A-4EE8-BC74-93326A7CD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453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E453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453E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453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E453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E453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E453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E453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E453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453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45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453E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453E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E453E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E453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E453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E453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E453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E453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45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453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E453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E453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E453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E453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E453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453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453E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E453E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7E45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453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E0A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0359A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474B4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728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</TotalTime>
  <Pages>21</Pages>
  <Words>1578</Words>
  <Characters>8995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vani Sawant</dc:creator>
  <cp:keywords/>
  <dc:description/>
  <cp:lastModifiedBy>Shravani Sawant</cp:lastModifiedBy>
  <cp:revision>1</cp:revision>
  <dcterms:created xsi:type="dcterms:W3CDTF">2025-03-31T11:52:00Z</dcterms:created>
  <dcterms:modified xsi:type="dcterms:W3CDTF">2025-04-03T04:45:00Z</dcterms:modified>
</cp:coreProperties>
</file>